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E7D23" w14:textId="29D00FE0" w:rsidR="00F87859" w:rsidRDefault="009D6B61" w:rsidP="00F87859">
      <w:pPr>
        <w:rPr>
          <w:rFonts w:cs="Arial"/>
          <w:szCs w:val="32"/>
        </w:rPr>
      </w:pPr>
      <w:r>
        <w:rPr>
          <w:noProof/>
        </w:rPr>
        <w:drawing>
          <wp:anchor distT="0" distB="0" distL="114300" distR="114300" simplePos="0" relativeHeight="251774976" behindDoc="0" locked="0" layoutInCell="1" hidden="0" allowOverlap="1" wp14:anchorId="09C0095D" wp14:editId="4EE10172">
            <wp:simplePos x="0" y="0"/>
            <wp:positionH relativeFrom="column">
              <wp:posOffset>-277826</wp:posOffset>
            </wp:positionH>
            <wp:positionV relativeFrom="paragraph">
              <wp:posOffset>-188595</wp:posOffset>
            </wp:positionV>
            <wp:extent cx="4191000" cy="1019175"/>
            <wp:effectExtent l="0" t="0" r="0" b="9525"/>
            <wp:wrapNone/>
            <wp:docPr id="1895" name="image10.jpg" descr="Logo: Donald Beasley Instit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image10.jpg" descr="Logo: Donald Beasley Institu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6192" behindDoc="0" locked="0" layoutInCell="1" allowOverlap="1" wp14:anchorId="7EDCF6FF" wp14:editId="4C137084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3AB70" w14:textId="77777777" w:rsidR="00F87859" w:rsidRDefault="00F87859" w:rsidP="00F87859">
      <w:pPr>
        <w:rPr>
          <w:rFonts w:cs="Arial"/>
          <w:szCs w:val="32"/>
        </w:rPr>
      </w:pPr>
    </w:p>
    <w:p w14:paraId="7A24CDF6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7F2D4B8" w14:textId="77777777" w:rsidR="00F87859" w:rsidRDefault="00F87859" w:rsidP="000E166E">
      <w:pPr>
        <w:ind w:left="0"/>
        <w:rPr>
          <w:rFonts w:cs="Arial"/>
          <w:szCs w:val="32"/>
        </w:rPr>
      </w:pPr>
    </w:p>
    <w:p w14:paraId="69D77CF8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0AE2260A" w14:textId="5F1D72C5" w:rsidR="00887F23" w:rsidRDefault="0016269F" w:rsidP="00F87859">
      <w:pPr>
        <w:pStyle w:val="Titl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67136" behindDoc="0" locked="0" layoutInCell="1" allowOverlap="1" wp14:anchorId="07C8D4B9" wp14:editId="65861D5C">
                <wp:simplePos x="0" y="0"/>
                <wp:positionH relativeFrom="column">
                  <wp:posOffset>466670</wp:posOffset>
                </wp:positionH>
                <wp:positionV relativeFrom="paragraph">
                  <wp:posOffset>2002155</wp:posOffset>
                </wp:positionV>
                <wp:extent cx="4621696" cy="4601818"/>
                <wp:effectExtent l="0" t="0" r="0" b="0"/>
                <wp:wrapNone/>
                <wp:docPr id="1566800191" name="Group 41" descr="Two people talking. One is asking the other about the Police and writing something down.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21696" cy="4601818"/>
                          <a:chOff x="0" y="0"/>
                          <a:chExt cx="4343400" cy="4343400"/>
                        </a:xfrm>
                      </wpg:grpSpPr>
                      <pic:pic xmlns:pic="http://schemas.openxmlformats.org/drawingml/2006/picture">
                        <pic:nvPicPr>
                          <pic:cNvPr id="1249721604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0" cy="4343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57121868" name="Picture 175712186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28800" y="1967948"/>
                            <a:ext cx="744855" cy="7448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235F9E83" id="Group 41" o:spid="_x0000_s1026" alt="Two people talking. One is asking the other about the Police and writing something down." style="position:absolute;margin-left:36.75pt;margin-top:157.65pt;width:363.9pt;height:362.35pt;z-index:251867136;mso-width-relative:margin;mso-height-relative:margin" coordsize="43434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width:43434;height:434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">
                  <v:imagedata r:id="rId11" o:title=""/>
                </v:shape>
                <v:shape id="Picture 1757121868" o:spid="_x0000_s1028" type="#_x0000_t75" style="position:absolute;left:18288;top:19679;width:7448;height:74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">
                  <v:imagedata r:id="rId12" o:title=""/>
                </v:shape>
              </v:group>
            </w:pict>
          </mc:Fallback>
        </mc:AlternateContent>
      </w:r>
      <w:r w:rsidR="00EC14D9">
        <w:t xml:space="preserve">An invitation to </w:t>
      </w:r>
      <w:r w:rsidR="00BC29F5">
        <w:t>take part in</w:t>
      </w:r>
      <w:r w:rsidR="00EC14D9">
        <w:t xml:space="preserve"> </w:t>
      </w:r>
      <w:r w:rsidR="000E166E">
        <w:br/>
      </w:r>
      <w:r w:rsidR="00EC14D9">
        <w:t xml:space="preserve">some research </w:t>
      </w:r>
      <w:r w:rsidR="00AC50D7">
        <w:t>about the</w:t>
      </w:r>
      <w:r w:rsidR="001E54EE">
        <w:t xml:space="preserve"> experiences</w:t>
      </w:r>
      <w:r w:rsidR="00AC50D7">
        <w:t xml:space="preserve"> of</w:t>
      </w:r>
      <w:r w:rsidR="001E54EE">
        <w:t xml:space="preserve"> disabled people </w:t>
      </w:r>
      <w:r w:rsidR="00AC50D7">
        <w:t xml:space="preserve">with the </w:t>
      </w:r>
      <w:r w:rsidR="009C6293">
        <w:t>P</w:t>
      </w:r>
      <w:r w:rsidR="00AC50D7">
        <w:t>olice</w:t>
      </w:r>
    </w:p>
    <w:p w14:paraId="041DAC6A" w14:textId="20C4F71F" w:rsidR="00E77574" w:rsidRPr="00E77574" w:rsidRDefault="00E77574" w:rsidP="00E77574">
      <w:pPr>
        <w:rPr>
          <w:lang w:val="en-NZ" w:eastAsia="en-GB"/>
        </w:rPr>
      </w:pPr>
    </w:p>
    <w:p w14:paraId="7804A7AB" w14:textId="0AF3B2FF" w:rsidR="00887F23" w:rsidRDefault="00887F23" w:rsidP="00AC50D7">
      <w:pPr>
        <w:pStyle w:val="Title"/>
        <w:jc w:val="left"/>
      </w:pPr>
    </w:p>
    <w:p w14:paraId="059A71AA" w14:textId="22282B05" w:rsidR="000E166E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AC50D7">
        <w:br/>
      </w:r>
    </w:p>
    <w:p w14:paraId="65A152AA" w14:textId="05EA1618" w:rsidR="00F87859" w:rsidRPr="00570380" w:rsidRDefault="00887F23" w:rsidP="00BF5DDC">
      <w:pPr>
        <w:pStyle w:val="Datepublished"/>
      </w:pPr>
      <w:r w:rsidRPr="00570380">
        <w:t xml:space="preserve">Published: </w:t>
      </w:r>
      <w:r w:rsidR="00905B56">
        <w:t>September</w:t>
      </w:r>
      <w:r w:rsidR="00277206">
        <w:t xml:space="preserve"> 2023</w:t>
      </w:r>
    </w:p>
    <w:p w14:paraId="78ED3439" w14:textId="3C7CA233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029CF">
        <w:rPr>
          <w:noProof/>
          <w:lang w:val="en-NZ" w:eastAsia="en-NZ"/>
        </w:rPr>
        <w:lastRenderedPageBreak/>
        <w:t>What is this invite about?</w:t>
      </w:r>
    </w:p>
    <w:p w14:paraId="3EF96133" w14:textId="77777777" w:rsidR="00D852B6" w:rsidRDefault="00D852B6" w:rsidP="00124EA8"/>
    <w:p w14:paraId="7CA92253" w14:textId="77777777" w:rsidR="00210B5F" w:rsidRDefault="00BD34B6" w:rsidP="00210B5F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434A550A" wp14:editId="7134E281">
            <wp:simplePos x="0" y="0"/>
            <wp:positionH relativeFrom="margin">
              <wp:align>left</wp:align>
            </wp:positionH>
            <wp:positionV relativeFrom="paragraph">
              <wp:posOffset>100689</wp:posOffset>
            </wp:positionV>
            <wp:extent cx="1424427" cy="1310485"/>
            <wp:effectExtent l="0" t="0" r="0" b="0"/>
            <wp:wrapNone/>
            <wp:docPr id="1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427" cy="13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96D358" w14:textId="22DB0DFE" w:rsidR="00210B5F" w:rsidRDefault="00210B5F" w:rsidP="00210B5F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This Easy Read invit</w:t>
      </w:r>
      <w:r w:rsidR="00DD11A3">
        <w:rPr>
          <w:rFonts w:eastAsia="Arial" w:cs="Arial"/>
          <w:szCs w:val="32"/>
        </w:rPr>
        <w:t>ation</w:t>
      </w:r>
      <w:r>
        <w:rPr>
          <w:rFonts w:eastAsia="Arial" w:cs="Arial"/>
          <w:szCs w:val="32"/>
        </w:rPr>
        <w:t xml:space="preserve"> is about </w:t>
      </w:r>
      <w:r w:rsidR="00DD11A3">
        <w:rPr>
          <w:rFonts w:eastAsia="Arial" w:cs="Arial"/>
          <w:szCs w:val="32"/>
        </w:rPr>
        <w:t>taking</w:t>
      </w:r>
      <w:r>
        <w:rPr>
          <w:rFonts w:eastAsia="Arial" w:cs="Arial"/>
          <w:szCs w:val="32"/>
        </w:rPr>
        <w:t xml:space="preserve"> part </w:t>
      </w:r>
      <w:r w:rsidR="00DD11A3">
        <w:rPr>
          <w:rFonts w:eastAsia="Arial" w:cs="Arial"/>
          <w:szCs w:val="32"/>
        </w:rPr>
        <w:t>in</w:t>
      </w:r>
      <w:r>
        <w:rPr>
          <w:rFonts w:eastAsia="Arial" w:cs="Arial"/>
          <w:szCs w:val="32"/>
        </w:rPr>
        <w:t xml:space="preserve"> </w:t>
      </w:r>
      <w:r w:rsidR="007903C4">
        <w:rPr>
          <w:rFonts w:eastAsia="Arial" w:cs="Arial"/>
          <w:szCs w:val="32"/>
        </w:rPr>
        <w:t xml:space="preserve">some </w:t>
      </w:r>
      <w:r>
        <w:rPr>
          <w:rFonts w:eastAsia="Arial" w:cs="Arial"/>
          <w:b/>
          <w:szCs w:val="32"/>
        </w:rPr>
        <w:t>research</w:t>
      </w:r>
      <w:r>
        <w:rPr>
          <w:rFonts w:eastAsia="Arial" w:cs="Arial"/>
          <w:szCs w:val="32"/>
        </w:rPr>
        <w:t xml:space="preserve"> </w:t>
      </w:r>
      <w:r w:rsidR="00DD11A3">
        <w:rPr>
          <w:rFonts w:eastAsia="Arial" w:cs="Arial"/>
          <w:szCs w:val="32"/>
        </w:rPr>
        <w:t xml:space="preserve">being </w:t>
      </w:r>
      <w:r>
        <w:rPr>
          <w:rFonts w:eastAsia="Arial" w:cs="Arial"/>
          <w:szCs w:val="32"/>
        </w:rPr>
        <w:t xml:space="preserve">done by the </w:t>
      </w:r>
      <w:r>
        <w:rPr>
          <w:rFonts w:eastAsia="Arial" w:cs="Arial"/>
          <w:b/>
          <w:szCs w:val="32"/>
        </w:rPr>
        <w:t>Donald Beasley Institute</w:t>
      </w:r>
      <w:r>
        <w:rPr>
          <w:rFonts w:eastAsia="Arial" w:cs="Arial"/>
          <w:szCs w:val="32"/>
        </w:rPr>
        <w:t>.</w:t>
      </w:r>
    </w:p>
    <w:p w14:paraId="5836C749" w14:textId="1873DFF4" w:rsidR="00210B5F" w:rsidRDefault="00210B5F" w:rsidP="00210B5F">
      <w:pPr>
        <w:tabs>
          <w:tab w:val="left" w:pos="8618"/>
        </w:tabs>
        <w:ind w:firstLine="3686"/>
        <w:rPr>
          <w:rFonts w:eastAsia="Arial" w:cs="Arial"/>
          <w:szCs w:val="32"/>
        </w:rPr>
      </w:pPr>
    </w:p>
    <w:p w14:paraId="48882026" w14:textId="52CDFCD5" w:rsidR="00210B5F" w:rsidRDefault="0085765F" w:rsidP="00210B5F">
      <w:pPr>
        <w:tabs>
          <w:tab w:val="left" w:pos="8618"/>
        </w:tabs>
        <w:ind w:firstLine="3686"/>
        <w:rPr>
          <w:rFonts w:eastAsia="Arial" w:cs="Arial"/>
          <w:szCs w:val="32"/>
        </w:rPr>
      </w:pPr>
      <w:r>
        <w:rPr>
          <w:noProof/>
        </w:rPr>
        <w:drawing>
          <wp:anchor distT="0" distB="0" distL="114300" distR="114300" simplePos="0" relativeHeight="251778048" behindDoc="0" locked="0" layoutInCell="1" hidden="0" allowOverlap="1" wp14:anchorId="4046253A" wp14:editId="14E26960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1562100" cy="1216660"/>
            <wp:effectExtent l="0" t="0" r="0" b="2540"/>
            <wp:wrapNone/>
            <wp:docPr id="1914" name="image30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" name="image30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2166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2408">
        <w:rPr>
          <w:noProof/>
        </w:rPr>
        <mc:AlternateContent>
          <mc:Choice Requires="wps">
            <w:drawing>
              <wp:anchor distT="0" distB="0" distL="0" distR="0" simplePos="0" relativeHeight="251777024" behindDoc="1" locked="0" layoutInCell="1" hidden="0" allowOverlap="1" wp14:anchorId="7D61E827" wp14:editId="4CF13AC0">
                <wp:simplePos x="0" y="0"/>
                <wp:positionH relativeFrom="column">
                  <wp:posOffset>2246243</wp:posOffset>
                </wp:positionH>
                <wp:positionV relativeFrom="paragraph">
                  <wp:posOffset>242321</wp:posOffset>
                </wp:positionV>
                <wp:extent cx="3467735" cy="2176669"/>
                <wp:effectExtent l="0" t="0" r="0" b="0"/>
                <wp:wrapNone/>
                <wp:docPr id="1883" name="Rectangle 18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735" cy="2176669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2FECAE" w14:textId="77777777" w:rsidR="00210B5F" w:rsidRDefault="00210B5F" w:rsidP="00210B5F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D61E827" id="Rectangle 1883" o:spid="_x0000_s1026" style="position:absolute;left:0;text-align:left;margin-left:176.85pt;margin-top:19.1pt;width:273.05pt;height:171.4pt;z-index:-25153945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" fillcolor="#ddeaf6" stroked="f">
                <v:textbox inset="2.53958mm,2.53958mm,2.53958mm,2.53958mm">
                  <w:txbxContent>
                    <w:p w14:paraId="642FECAE" w14:textId="77777777" w:rsidR="00210B5F" w:rsidRDefault="00210B5F" w:rsidP="00210B5F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29462979" w14:textId="7A38B563" w:rsidR="00210B5F" w:rsidRDefault="00210B5F" w:rsidP="00210B5F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b/>
          <w:szCs w:val="32"/>
        </w:rPr>
        <w:t xml:space="preserve">Research </w:t>
      </w:r>
      <w:r>
        <w:rPr>
          <w:rFonts w:eastAsia="Arial" w:cs="Arial"/>
          <w:szCs w:val="32"/>
        </w:rPr>
        <w:t xml:space="preserve">is when </w:t>
      </w:r>
      <w:r w:rsidR="00552408">
        <w:rPr>
          <w:rFonts w:eastAsia="Arial" w:cs="Arial"/>
          <w:szCs w:val="32"/>
        </w:rPr>
        <w:t>someone:</w:t>
      </w:r>
    </w:p>
    <w:p w14:paraId="621A6E57" w14:textId="64D193C8" w:rsidR="00552408" w:rsidRDefault="00552408" w:rsidP="00552408">
      <w:pPr>
        <w:pStyle w:val="Listtoplevel"/>
      </w:pPr>
      <w:r>
        <w:t>looks at what has happened</w:t>
      </w:r>
    </w:p>
    <w:p w14:paraId="442293DB" w14:textId="4E660F66" w:rsidR="00552408" w:rsidRDefault="00552408" w:rsidP="00552408">
      <w:pPr>
        <w:pStyle w:val="Listtoplevel"/>
      </w:pPr>
      <w:r>
        <w:t>tries to find ways to</w:t>
      </w:r>
      <w:r w:rsidR="0085765F">
        <w:t xml:space="preserve"> </w:t>
      </w:r>
      <w:r>
        <w:t>do things better.</w:t>
      </w:r>
    </w:p>
    <w:p w14:paraId="03B1CE5E" w14:textId="549DF3A1" w:rsidR="00210B5F" w:rsidRDefault="00210B5F" w:rsidP="00552408">
      <w:pPr>
        <w:rPr>
          <w:rFonts w:eastAsia="Arial"/>
        </w:rPr>
      </w:pPr>
    </w:p>
    <w:p w14:paraId="5746A398" w14:textId="78A65682" w:rsidR="00210B5F" w:rsidRDefault="00210B5F" w:rsidP="00552408">
      <w:pPr>
        <w:ind w:left="0"/>
        <w:rPr>
          <w:rFonts w:eastAsia="Arial" w:cs="Arial"/>
          <w:szCs w:val="3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79072" behindDoc="1" locked="0" layoutInCell="1" hidden="0" allowOverlap="1" wp14:anchorId="4283FF93" wp14:editId="5D67BE66">
                <wp:simplePos x="0" y="0"/>
                <wp:positionH relativeFrom="column">
                  <wp:posOffset>2246243</wp:posOffset>
                </wp:positionH>
                <wp:positionV relativeFrom="paragraph">
                  <wp:posOffset>275949</wp:posOffset>
                </wp:positionV>
                <wp:extent cx="3477260" cy="1063487"/>
                <wp:effectExtent l="0" t="0" r="2540" b="0"/>
                <wp:wrapNone/>
                <wp:docPr id="1873" name="Rectangle 1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63487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FA89D6" w14:textId="77777777" w:rsidR="00210B5F" w:rsidRDefault="00210B5F" w:rsidP="00210B5F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283FF93" id="Rectangle 1873" o:spid="_x0000_s1027" style="position:absolute;margin-left:176.85pt;margin-top:21.75pt;width:273.8pt;height:83.75pt;z-index:-25153740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" fillcolor="#ddeaf6" stroked="f">
                <v:textbox inset="2.53958mm,2.53958mm,2.53958mm,2.53958mm">
                  <w:txbxContent>
                    <w:p w14:paraId="60FA89D6" w14:textId="77777777" w:rsidR="00210B5F" w:rsidRDefault="00210B5F" w:rsidP="00210B5F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0096" behindDoc="0" locked="0" layoutInCell="1" hidden="0" allowOverlap="1" wp14:anchorId="0ED751F0" wp14:editId="70004969">
            <wp:simplePos x="0" y="0"/>
            <wp:positionH relativeFrom="margin">
              <wp:align>left</wp:align>
            </wp:positionH>
            <wp:positionV relativeFrom="paragraph">
              <wp:posOffset>212090</wp:posOffset>
            </wp:positionV>
            <wp:extent cx="1390650" cy="1343025"/>
            <wp:effectExtent l="0" t="0" r="6350" b="3175"/>
            <wp:wrapNone/>
            <wp:docPr id="1904" name="image15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" name="image15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43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FEE7F1" w14:textId="2300ECD3" w:rsidR="00210B5F" w:rsidRDefault="00210B5F" w:rsidP="00210B5F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e </w:t>
      </w:r>
      <w:r>
        <w:rPr>
          <w:rFonts w:eastAsia="Arial" w:cs="Arial"/>
          <w:b/>
          <w:szCs w:val="32"/>
        </w:rPr>
        <w:t>Donald Beasley Institute</w:t>
      </w:r>
      <w:r>
        <w:rPr>
          <w:rFonts w:eastAsia="Arial" w:cs="Arial"/>
          <w:szCs w:val="32"/>
        </w:rPr>
        <w:t xml:space="preserve"> is a place that does research into things to do with disability.</w:t>
      </w:r>
    </w:p>
    <w:p w14:paraId="0D14EDB5" w14:textId="49FD52B4" w:rsidR="00210B5F" w:rsidRDefault="00210B5F" w:rsidP="00552408">
      <w:pPr>
        <w:rPr>
          <w:rFonts w:eastAsia="Arial" w:cs="Arial"/>
          <w:szCs w:val="32"/>
        </w:rPr>
      </w:pPr>
    </w:p>
    <w:p w14:paraId="22E3162C" w14:textId="4A5B9743" w:rsidR="00210B5F" w:rsidRDefault="00210B5F" w:rsidP="00552408">
      <w:pPr>
        <w:rPr>
          <w:rFonts w:eastAsia="Arial"/>
        </w:rPr>
      </w:pPr>
    </w:p>
    <w:p w14:paraId="23C4429F" w14:textId="353D3760" w:rsidR="005016FD" w:rsidRDefault="0085765F" w:rsidP="00DD11A3">
      <w:pPr>
        <w:tabs>
          <w:tab w:val="left" w:pos="8618"/>
        </w:tabs>
        <w:rPr>
          <w:rFonts w:eastAsia="Arial" w:cs="Arial"/>
          <w:b/>
          <w:szCs w:val="32"/>
        </w:rPr>
      </w:pPr>
      <w:r>
        <w:rPr>
          <w:noProof/>
        </w:rPr>
        <w:drawing>
          <wp:anchor distT="0" distB="0" distL="114300" distR="114300" simplePos="0" relativeHeight="251821056" behindDoc="0" locked="0" layoutInCell="1" hidden="0" allowOverlap="1" wp14:anchorId="0CFAC60E" wp14:editId="53603E39">
            <wp:simplePos x="0" y="0"/>
            <wp:positionH relativeFrom="margin">
              <wp:align>left</wp:align>
            </wp:positionH>
            <wp:positionV relativeFrom="paragraph">
              <wp:posOffset>120898</wp:posOffset>
            </wp:positionV>
            <wp:extent cx="2136913" cy="496957"/>
            <wp:effectExtent l="0" t="0" r="0" b="0"/>
            <wp:wrapNone/>
            <wp:docPr id="981316407" name="Picture 9813164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316407" name="Picture 98131640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5175" cy="4988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0B5F">
        <w:rPr>
          <w:rFonts w:eastAsia="Arial" w:cs="Arial"/>
          <w:szCs w:val="32"/>
        </w:rPr>
        <w:t xml:space="preserve">In this document we will call the Donald Beasley Institute the </w:t>
      </w:r>
      <w:r w:rsidR="00210B5F">
        <w:rPr>
          <w:rFonts w:eastAsia="Arial" w:cs="Arial"/>
          <w:b/>
          <w:szCs w:val="32"/>
        </w:rPr>
        <w:t>DBI.</w:t>
      </w:r>
    </w:p>
    <w:p w14:paraId="1BBB0CE3" w14:textId="0435E0EF" w:rsidR="005016FD" w:rsidRPr="005016FD" w:rsidRDefault="00A969F0" w:rsidP="00552408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29248" behindDoc="0" locked="0" layoutInCell="1" hidden="0" allowOverlap="1" wp14:anchorId="2487FC68" wp14:editId="698C7AA5">
            <wp:simplePos x="0" y="0"/>
            <wp:positionH relativeFrom="margin">
              <wp:posOffset>1524</wp:posOffset>
            </wp:positionH>
            <wp:positionV relativeFrom="paragraph">
              <wp:posOffset>0</wp:posOffset>
            </wp:positionV>
            <wp:extent cx="2136913" cy="496957"/>
            <wp:effectExtent l="0" t="0" r="0" b="0"/>
            <wp:wrapNone/>
            <wp:docPr id="2046912012" name="Picture 20469120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912012" name="Picture 20469120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6913" cy="4969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03C4">
        <w:rPr>
          <w:noProof/>
        </w:rPr>
        <mc:AlternateContent>
          <mc:Choice Requires="wps">
            <w:drawing>
              <wp:anchor distT="0" distB="0" distL="0" distR="0" simplePos="0" relativeHeight="251823104" behindDoc="1" locked="0" layoutInCell="1" hidden="0" allowOverlap="1" wp14:anchorId="4B5276E5" wp14:editId="4D4A04E0">
                <wp:simplePos x="0" y="0"/>
                <wp:positionH relativeFrom="column">
                  <wp:posOffset>2216427</wp:posOffset>
                </wp:positionH>
                <wp:positionV relativeFrom="paragraph">
                  <wp:posOffset>-49696</wp:posOffset>
                </wp:positionV>
                <wp:extent cx="3477260" cy="685800"/>
                <wp:effectExtent l="0" t="0" r="2540" b="0"/>
                <wp:wrapNone/>
                <wp:docPr id="2035620514" name="Rectangle 2035620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685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87FD1F" w14:textId="77777777" w:rsidR="007903C4" w:rsidRDefault="007903C4" w:rsidP="007903C4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B5276E5" id="Rectangle 2035620514" o:spid="_x0000_s1028" style="position:absolute;left:0;text-align:left;margin-left:174.5pt;margin-top:-3.9pt;width:273.8pt;height:54pt;z-index:-2514933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" fillcolor="#ffe599 [1303]" stroked="f">
                <v:textbox inset="2.53958mm,2.53958mm,2.53958mm,2.53958mm">
                  <w:txbxContent>
                    <w:p w14:paraId="5387FD1F" w14:textId="77777777" w:rsidR="007903C4" w:rsidRDefault="007903C4" w:rsidP="007903C4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5016FD" w:rsidRPr="005016FD">
        <w:rPr>
          <w:rFonts w:eastAsia="Arial"/>
        </w:rPr>
        <w:t xml:space="preserve">When you see the words </w:t>
      </w:r>
      <w:r w:rsidR="005016FD" w:rsidRPr="005016FD">
        <w:rPr>
          <w:rFonts w:eastAsia="Arial"/>
          <w:b/>
        </w:rPr>
        <w:t>we / us</w:t>
      </w:r>
      <w:r w:rsidR="005016FD" w:rsidRPr="005016FD">
        <w:rPr>
          <w:rFonts w:eastAsia="Arial"/>
        </w:rPr>
        <w:t xml:space="preserve"> in this </w:t>
      </w:r>
      <w:r w:rsidR="00DD11A3">
        <w:rPr>
          <w:rFonts w:eastAsia="Arial"/>
        </w:rPr>
        <w:t>invitation</w:t>
      </w:r>
      <w:r w:rsidR="005016FD" w:rsidRPr="005016FD">
        <w:rPr>
          <w:rFonts w:eastAsia="Arial"/>
        </w:rPr>
        <w:t xml:space="preserve"> it means the DBI.</w:t>
      </w:r>
    </w:p>
    <w:p w14:paraId="1B119616" w14:textId="74F166F3" w:rsidR="00EF4A04" w:rsidRDefault="00A969F0" w:rsidP="00210B5F">
      <w:r>
        <w:rPr>
          <w:noProof/>
        </w:rPr>
        <w:drawing>
          <wp:anchor distT="0" distB="0" distL="114300" distR="114300" simplePos="0" relativeHeight="251830272" behindDoc="0" locked="0" layoutInCell="1" allowOverlap="1" wp14:anchorId="64FCE86B" wp14:editId="2BA9E5A9">
            <wp:simplePos x="0" y="0"/>
            <wp:positionH relativeFrom="margin">
              <wp:posOffset>-1</wp:posOffset>
            </wp:positionH>
            <wp:positionV relativeFrom="paragraph">
              <wp:posOffset>279400</wp:posOffset>
            </wp:positionV>
            <wp:extent cx="1560443" cy="1560443"/>
            <wp:effectExtent l="0" t="0" r="1905" b="1905"/>
            <wp:wrapNone/>
            <wp:docPr id="130640152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40152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748" cy="15617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4735BE" w14:textId="4465155D" w:rsidR="005016FD" w:rsidRDefault="005016FD" w:rsidP="00210B5F"/>
    <w:p w14:paraId="5810750F" w14:textId="58277E2A" w:rsidR="00147798" w:rsidRDefault="00147798" w:rsidP="001405CD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The research is about </w:t>
      </w:r>
      <w:r w:rsidR="00723937">
        <w:rPr>
          <w:rFonts w:eastAsia="Arial" w:cs="Arial"/>
          <w:szCs w:val="32"/>
        </w:rPr>
        <w:t xml:space="preserve">the </w:t>
      </w:r>
      <w:r w:rsidR="001405CD">
        <w:rPr>
          <w:rFonts w:eastAsia="Arial" w:cs="Arial"/>
          <w:szCs w:val="32"/>
        </w:rPr>
        <w:t xml:space="preserve">experiences disabled people have had with the </w:t>
      </w:r>
      <w:r w:rsidR="00460CC2" w:rsidRPr="00460CC2">
        <w:rPr>
          <w:rFonts w:eastAsia="Arial" w:cs="Arial"/>
          <w:b/>
          <w:bCs/>
          <w:szCs w:val="32"/>
        </w:rPr>
        <w:t>New Zealand P</w:t>
      </w:r>
      <w:r w:rsidR="001405CD" w:rsidRPr="00460CC2">
        <w:rPr>
          <w:rFonts w:eastAsia="Arial" w:cs="Arial"/>
          <w:b/>
          <w:bCs/>
          <w:szCs w:val="32"/>
        </w:rPr>
        <w:t>olice</w:t>
      </w:r>
      <w:r w:rsidR="001405CD" w:rsidRPr="000E2BCF">
        <w:rPr>
          <w:rFonts w:eastAsia="Arial" w:cs="Arial"/>
          <w:b/>
          <w:bCs/>
          <w:szCs w:val="32"/>
        </w:rPr>
        <w:t>.</w:t>
      </w:r>
      <w:r w:rsidR="001405CD">
        <w:rPr>
          <w:rFonts w:eastAsia="Arial" w:cs="Arial"/>
          <w:szCs w:val="32"/>
        </w:rPr>
        <w:t xml:space="preserve"> </w:t>
      </w:r>
    </w:p>
    <w:p w14:paraId="1638694D" w14:textId="23470C28" w:rsidR="000E2BCF" w:rsidRDefault="000E2BCF" w:rsidP="00F741C1">
      <w:pPr>
        <w:rPr>
          <w:rFonts w:eastAsia="Arial"/>
        </w:rPr>
      </w:pPr>
    </w:p>
    <w:p w14:paraId="22D5283E" w14:textId="4547CF4B" w:rsidR="004A0249" w:rsidRDefault="00A969F0" w:rsidP="00F741C1">
      <w:r>
        <w:rPr>
          <w:noProof/>
        </w:rPr>
        <w:drawing>
          <wp:anchor distT="0" distB="0" distL="114300" distR="114300" simplePos="0" relativeHeight="251832320" behindDoc="0" locked="0" layoutInCell="1" allowOverlap="1" wp14:anchorId="53978BEF" wp14:editId="2FDC4788">
            <wp:simplePos x="0" y="0"/>
            <wp:positionH relativeFrom="margin">
              <wp:posOffset>0</wp:posOffset>
            </wp:positionH>
            <wp:positionV relativeFrom="paragraph">
              <wp:posOffset>265098</wp:posOffset>
            </wp:positionV>
            <wp:extent cx="1798983" cy="1398502"/>
            <wp:effectExtent l="0" t="0" r="4445" b="0"/>
            <wp:wrapNone/>
            <wp:docPr id="1124440866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440866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983" cy="13985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1C1"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816960" behindDoc="1" locked="0" layoutInCell="1" hidden="0" allowOverlap="1" wp14:anchorId="7C716A87" wp14:editId="30B0FCA8">
                <wp:simplePos x="0" y="0"/>
                <wp:positionH relativeFrom="column">
                  <wp:posOffset>2216426</wp:posOffset>
                </wp:positionH>
                <wp:positionV relativeFrom="paragraph">
                  <wp:posOffset>267031</wp:posOffset>
                </wp:positionV>
                <wp:extent cx="3477260" cy="4144618"/>
                <wp:effectExtent l="0" t="0" r="2540" b="0"/>
                <wp:wrapNone/>
                <wp:docPr id="665751480" name="Rectangle 66575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4144618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EE7FF1" w14:textId="77777777" w:rsidR="00F741C1" w:rsidRDefault="00F741C1" w:rsidP="00F741C1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7C716A87" id="Rectangle 665751480" o:spid="_x0000_s1029" style="position:absolute;left:0;text-align:left;margin-left:174.5pt;margin-top:21.05pt;width:273.8pt;height:326.35pt;z-index:-251499520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" fillcolor="#ddeaf6" stroked="f">
                <v:textbox inset="2.53958mm,2.53958mm,2.53958mm,2.53958mm">
                  <w:txbxContent>
                    <w:p w14:paraId="5AEE7FF1" w14:textId="77777777" w:rsidR="00F741C1" w:rsidRDefault="00F741C1" w:rsidP="00F741C1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755C71B8" w14:textId="1BB336BE" w:rsidR="0080507C" w:rsidRDefault="0080507C" w:rsidP="004A0249">
      <w:r>
        <w:t xml:space="preserve">The </w:t>
      </w:r>
      <w:r w:rsidR="00434F74">
        <w:t xml:space="preserve">job of the </w:t>
      </w:r>
      <w:r w:rsidRPr="00F741C1">
        <w:rPr>
          <w:b/>
          <w:bCs/>
        </w:rPr>
        <w:t>New Zealand Police</w:t>
      </w:r>
      <w:r>
        <w:t xml:space="preserve"> </w:t>
      </w:r>
      <w:r w:rsidR="00434F74">
        <w:t>is to:</w:t>
      </w:r>
    </w:p>
    <w:p w14:paraId="5A0A2A75" w14:textId="74500299" w:rsidR="00434F74" w:rsidRPr="004A0249" w:rsidRDefault="00434F74" w:rsidP="004A0249">
      <w:pPr>
        <w:pStyle w:val="Listtoplevel"/>
      </w:pPr>
      <w:r w:rsidRPr="004A0249">
        <w:t>stop crime from happening</w:t>
      </w:r>
    </w:p>
    <w:p w14:paraId="19088689" w14:textId="50D44CF3" w:rsidR="00434F74" w:rsidRPr="004A0249" w:rsidRDefault="00A969F0" w:rsidP="004A0249">
      <w:pPr>
        <w:pStyle w:val="Listtoplevel"/>
      </w:pPr>
      <w:r>
        <w:drawing>
          <wp:anchor distT="0" distB="0" distL="114300" distR="114300" simplePos="0" relativeHeight="251833344" behindDoc="0" locked="0" layoutInCell="1" allowOverlap="1" wp14:anchorId="64F53C35" wp14:editId="10D9811E">
            <wp:simplePos x="0" y="0"/>
            <wp:positionH relativeFrom="margin">
              <wp:align>left</wp:align>
            </wp:positionH>
            <wp:positionV relativeFrom="paragraph">
              <wp:posOffset>117199</wp:posOffset>
            </wp:positionV>
            <wp:extent cx="1560195" cy="1469183"/>
            <wp:effectExtent l="0" t="0" r="1905" b="4445"/>
            <wp:wrapNone/>
            <wp:docPr id="1272471923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471923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195" cy="14691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F74" w:rsidRPr="004A0249">
        <w:t>keep people safe</w:t>
      </w:r>
    </w:p>
    <w:p w14:paraId="60B5F83F" w14:textId="4B9AE8A2" w:rsidR="004A0249" w:rsidRDefault="00361E9B" w:rsidP="00F52D92">
      <w:pPr>
        <w:pStyle w:val="Listtoplevel"/>
      </w:pPr>
      <w:r w:rsidRPr="004A0249">
        <w:t xml:space="preserve">make sure </w:t>
      </w:r>
      <w:r w:rsidR="00F52D92">
        <w:t xml:space="preserve">everyone </w:t>
      </w:r>
      <w:r w:rsidR="004A0249">
        <w:t>follow</w:t>
      </w:r>
      <w:r w:rsidR="00F52D92">
        <w:t>s</w:t>
      </w:r>
      <w:r w:rsidR="004A0249">
        <w:t xml:space="preserve"> the laws of New Zealand</w:t>
      </w:r>
    </w:p>
    <w:p w14:paraId="25E2D1E2" w14:textId="10DB5B6E" w:rsidR="00434F74" w:rsidRDefault="00A969F0" w:rsidP="00F52D92">
      <w:pPr>
        <w:pStyle w:val="Listtoplevel"/>
      </w:pPr>
      <w:r>
        <w:drawing>
          <wp:anchor distT="0" distB="0" distL="114300" distR="114300" simplePos="0" relativeHeight="251831296" behindDoc="0" locked="0" layoutInCell="1" allowOverlap="1" wp14:anchorId="7A78D6BB" wp14:editId="033B0556">
            <wp:simplePos x="0" y="0"/>
            <wp:positionH relativeFrom="margin">
              <wp:align>left</wp:align>
            </wp:positionH>
            <wp:positionV relativeFrom="paragraph">
              <wp:posOffset>157591</wp:posOffset>
            </wp:positionV>
            <wp:extent cx="1471963" cy="1165087"/>
            <wp:effectExtent l="0" t="0" r="1270" b="3810"/>
            <wp:wrapNone/>
            <wp:docPr id="1263794590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794590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1963" cy="1165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D92">
        <w:t>d</w:t>
      </w:r>
      <w:r w:rsidR="00361E9B">
        <w:t xml:space="preserve">eal with </w:t>
      </w:r>
      <w:r w:rsidR="00F52D92">
        <w:t xml:space="preserve">people who do crime </w:t>
      </w:r>
      <w:r w:rsidR="00361E9B">
        <w:t>in the right ways</w:t>
      </w:r>
      <w:r w:rsidR="004A0249">
        <w:t>.</w:t>
      </w:r>
    </w:p>
    <w:p w14:paraId="25927133" w14:textId="77777777" w:rsidR="004A0249" w:rsidRDefault="004A0249" w:rsidP="004A0249">
      <w:pPr>
        <w:rPr>
          <w:rFonts w:eastAsia="Arial"/>
        </w:rPr>
      </w:pPr>
    </w:p>
    <w:p w14:paraId="7B94E526" w14:textId="77777777" w:rsidR="00F741C1" w:rsidRDefault="004A0249" w:rsidP="004A0249">
      <w:pPr>
        <w:rPr>
          <w:rFonts w:eastAsia="Arial"/>
        </w:rPr>
      </w:pPr>
      <w:r>
        <w:rPr>
          <w:rFonts w:eastAsia="Arial"/>
        </w:rPr>
        <w:br/>
      </w:r>
    </w:p>
    <w:p w14:paraId="498F3E14" w14:textId="57DFC11A" w:rsidR="00B711B6" w:rsidRDefault="00A969F0" w:rsidP="004A0249">
      <w:pPr>
        <w:rPr>
          <w:rFonts w:eastAsia="Arial"/>
        </w:rPr>
      </w:pPr>
      <w:r>
        <w:rPr>
          <w:rFonts w:eastAsia="Arial"/>
          <w:noProof/>
        </w:rPr>
        <w:lastRenderedPageBreak/>
        <w:drawing>
          <wp:anchor distT="0" distB="0" distL="114300" distR="114300" simplePos="0" relativeHeight="251834368" behindDoc="0" locked="0" layoutInCell="1" allowOverlap="1" wp14:anchorId="091B58A2" wp14:editId="0A4878E1">
            <wp:simplePos x="0" y="0"/>
            <wp:positionH relativeFrom="margin">
              <wp:align>left</wp:align>
            </wp:positionH>
            <wp:positionV relativeFrom="paragraph">
              <wp:posOffset>-73302</wp:posOffset>
            </wp:positionV>
            <wp:extent cx="1659834" cy="1659834"/>
            <wp:effectExtent l="0" t="0" r="4445" b="0"/>
            <wp:wrapNone/>
            <wp:docPr id="1207587542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587542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34" cy="1659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0249">
        <w:rPr>
          <w:rFonts w:eastAsia="Arial"/>
        </w:rPr>
        <w:t xml:space="preserve">The New Zealand Police are working with some researchers at the DBI </w:t>
      </w:r>
      <w:r w:rsidR="00B711B6">
        <w:rPr>
          <w:rFonts w:eastAsia="Arial"/>
        </w:rPr>
        <w:t>on a study called:</w:t>
      </w:r>
    </w:p>
    <w:p w14:paraId="0FE72DBB" w14:textId="1053CF33" w:rsidR="00B711B6" w:rsidRDefault="00B711B6" w:rsidP="004A0249">
      <w:pPr>
        <w:rPr>
          <w:rFonts w:eastAsia="Arial"/>
        </w:rPr>
      </w:pPr>
    </w:p>
    <w:p w14:paraId="34EE789D" w14:textId="5477B688" w:rsidR="00B711B6" w:rsidRDefault="00B711B6" w:rsidP="004A0249">
      <w:r w:rsidRPr="00B711B6">
        <w:rPr>
          <w:b/>
          <w:bCs/>
        </w:rPr>
        <w:t>Understanding Policing Delivery</w:t>
      </w:r>
      <w:r w:rsidRPr="00B711B6">
        <w:t xml:space="preserve"> </w:t>
      </w:r>
    </w:p>
    <w:p w14:paraId="03D856C8" w14:textId="7F00FB7D" w:rsidR="00B711B6" w:rsidRDefault="00B711B6" w:rsidP="004A0249">
      <w:r w:rsidRPr="00AF423F">
        <w:rPr>
          <w:noProof/>
        </w:rPr>
        <w:drawing>
          <wp:anchor distT="0" distB="0" distL="114300" distR="114300" simplePos="0" relativeHeight="251784192" behindDoc="0" locked="0" layoutInCell="1" hidden="0" allowOverlap="1" wp14:anchorId="69357964" wp14:editId="195211E8">
            <wp:simplePos x="0" y="0"/>
            <wp:positionH relativeFrom="margin">
              <wp:align>left</wp:align>
            </wp:positionH>
            <wp:positionV relativeFrom="paragraph">
              <wp:posOffset>254773</wp:posOffset>
            </wp:positionV>
            <wp:extent cx="1560443" cy="1540345"/>
            <wp:effectExtent l="0" t="0" r="0" b="0"/>
            <wp:wrapNone/>
            <wp:docPr id="1900" name="image2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" name="image2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0443" cy="15403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006EAB" w14:textId="47DF8881" w:rsidR="00B711B6" w:rsidRDefault="00B711B6" w:rsidP="004A0249"/>
    <w:p w14:paraId="3299F488" w14:textId="5FA8555D" w:rsidR="00E12667" w:rsidRDefault="00B711B6" w:rsidP="00B711B6">
      <w:pPr>
        <w:rPr>
          <w:rFonts w:eastAsia="Arial"/>
        </w:rPr>
      </w:pPr>
      <w:r>
        <w:t xml:space="preserve">The study will </w:t>
      </w:r>
      <w:r w:rsidR="00C50B9E">
        <w:rPr>
          <w:rFonts w:eastAsia="Arial"/>
        </w:rPr>
        <w:t xml:space="preserve">look at </w:t>
      </w:r>
      <w:r w:rsidR="00C50B9E" w:rsidRPr="00C50B9E">
        <w:rPr>
          <w:rFonts w:eastAsia="Arial"/>
          <w:b/>
          <w:bCs/>
        </w:rPr>
        <w:t>bias</w:t>
      </w:r>
      <w:r w:rsidR="00C50B9E">
        <w:rPr>
          <w:rFonts w:eastAsia="Arial"/>
        </w:rPr>
        <w:t xml:space="preserve"> that happens in the police system. </w:t>
      </w:r>
      <w:r w:rsidR="00147798">
        <w:rPr>
          <w:rFonts w:eastAsia="Arial"/>
        </w:rPr>
        <w:br/>
      </w:r>
    </w:p>
    <w:p w14:paraId="08592899" w14:textId="142BC469" w:rsidR="00F741C1" w:rsidRPr="00B711B6" w:rsidRDefault="00F741C1" w:rsidP="00B711B6">
      <w:pPr>
        <w:rPr>
          <w:rFonts w:eastAsia="Arial"/>
        </w:rPr>
      </w:pPr>
    </w:p>
    <w:p w14:paraId="319B11A0" w14:textId="6E1AB693" w:rsidR="00E12667" w:rsidRDefault="00F52D92" w:rsidP="00E12667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24128" behindDoc="0" locked="0" layoutInCell="1" allowOverlap="1" wp14:anchorId="5FBC8008" wp14:editId="3493BE8E">
            <wp:simplePos x="0" y="0"/>
            <wp:positionH relativeFrom="margin">
              <wp:posOffset>-213360</wp:posOffset>
            </wp:positionH>
            <wp:positionV relativeFrom="paragraph">
              <wp:posOffset>69850</wp:posOffset>
            </wp:positionV>
            <wp:extent cx="2159000" cy="1219200"/>
            <wp:effectExtent l="0" t="0" r="0" b="0"/>
            <wp:wrapNone/>
            <wp:docPr id="107982847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82847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606E">
        <w:rPr>
          <w:noProof/>
        </w:rPr>
        <mc:AlternateContent>
          <mc:Choice Requires="wps">
            <w:drawing>
              <wp:anchor distT="0" distB="0" distL="0" distR="0" simplePos="0" relativeHeight="251793408" behindDoc="1" locked="0" layoutInCell="1" hidden="0" allowOverlap="1" wp14:anchorId="15635FA1" wp14:editId="2DFCDCF4">
                <wp:simplePos x="0" y="0"/>
                <wp:positionH relativeFrom="column">
                  <wp:posOffset>2245774</wp:posOffset>
                </wp:positionH>
                <wp:positionV relativeFrom="paragraph">
                  <wp:posOffset>-79375</wp:posOffset>
                </wp:positionV>
                <wp:extent cx="3477260" cy="3438939"/>
                <wp:effectExtent l="0" t="0" r="2540" b="3175"/>
                <wp:wrapNone/>
                <wp:docPr id="682156523" name="Rectangle 6821565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3438939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CCDD76" w14:textId="77777777" w:rsidR="009A606E" w:rsidRDefault="009A606E" w:rsidP="009A606E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5635FA1" id="Rectangle 682156523" o:spid="_x0000_s1030" style="position:absolute;left:0;text-align:left;margin-left:176.85pt;margin-top:-6.25pt;width:273.8pt;height:270.8pt;z-index:-251523072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" fillcolor="#ddeaf6" stroked="f">
                <v:textbox inset="2.53958mm,2.53958mm,2.53958mm,2.53958mm">
                  <w:txbxContent>
                    <w:p w14:paraId="32CCDD76" w14:textId="77777777" w:rsidR="009A606E" w:rsidRDefault="009A606E" w:rsidP="009A606E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C50B9E" w:rsidRPr="00C50B9E">
        <w:rPr>
          <w:rFonts w:eastAsia="Arial"/>
          <w:b/>
          <w:bCs/>
        </w:rPr>
        <w:t xml:space="preserve">Bias </w:t>
      </w:r>
      <w:r w:rsidR="0084519E">
        <w:rPr>
          <w:rFonts w:eastAsia="Arial"/>
        </w:rPr>
        <w:t>is when</w:t>
      </w:r>
      <w:r w:rsidR="00E12667">
        <w:rPr>
          <w:rFonts w:eastAsia="Arial"/>
        </w:rPr>
        <w:t xml:space="preserve"> </w:t>
      </w:r>
      <w:r w:rsidR="0084519E">
        <w:rPr>
          <w:rFonts w:eastAsia="Arial"/>
        </w:rPr>
        <w:t>someone</w:t>
      </w:r>
      <w:r w:rsidR="00E12667">
        <w:rPr>
          <w:rFonts w:eastAsia="Arial"/>
        </w:rPr>
        <w:t>:</w:t>
      </w:r>
    </w:p>
    <w:p w14:paraId="660799B6" w14:textId="449FEE99" w:rsidR="00C50B9E" w:rsidRDefault="00E12667" w:rsidP="00E12667">
      <w:pPr>
        <w:pStyle w:val="Listtoplevel"/>
      </w:pPr>
      <w:r>
        <w:t>thinks 1 person is better than another person</w:t>
      </w:r>
    </w:p>
    <w:p w14:paraId="7F917387" w14:textId="474D6562" w:rsidR="0004386D" w:rsidRDefault="00F52D92" w:rsidP="00E94DC3">
      <w:pPr>
        <w:pStyle w:val="Listtoplevel"/>
      </w:pPr>
      <w:r>
        <w:drawing>
          <wp:anchor distT="0" distB="0" distL="114300" distR="114300" simplePos="0" relativeHeight="251825152" behindDoc="0" locked="0" layoutInCell="1" allowOverlap="1" wp14:anchorId="7F3734E4" wp14:editId="6CBE0468">
            <wp:simplePos x="0" y="0"/>
            <wp:positionH relativeFrom="margin">
              <wp:posOffset>-99568</wp:posOffset>
            </wp:positionH>
            <wp:positionV relativeFrom="paragraph">
              <wp:posOffset>277495</wp:posOffset>
            </wp:positionV>
            <wp:extent cx="2046136" cy="1278835"/>
            <wp:effectExtent l="0" t="0" r="0" b="4445"/>
            <wp:wrapNone/>
            <wp:docPr id="825337617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337617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6136" cy="127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36EE">
        <w:t>does</w:t>
      </w:r>
      <w:r w:rsidR="00E12667">
        <w:t xml:space="preserve"> things that support the person they like</w:t>
      </w:r>
    </w:p>
    <w:p w14:paraId="7CB320D3" w14:textId="2ED80227" w:rsidR="00E12667" w:rsidRPr="00E12667" w:rsidRDefault="00600FA5" w:rsidP="008536EE">
      <w:pPr>
        <w:pStyle w:val="Listtoplevel"/>
      </w:pPr>
      <w:r>
        <w:rPr>
          <w:rFonts w:eastAsia="Arial"/>
        </w:rPr>
        <w:drawing>
          <wp:anchor distT="0" distB="0" distL="114300" distR="114300" simplePos="0" relativeHeight="251827200" behindDoc="0" locked="0" layoutInCell="1" allowOverlap="1" wp14:anchorId="5BEA4108" wp14:editId="2C150FBC">
            <wp:simplePos x="0" y="0"/>
            <wp:positionH relativeFrom="margin">
              <wp:posOffset>53340</wp:posOffset>
            </wp:positionH>
            <wp:positionV relativeFrom="paragraph">
              <wp:posOffset>977265</wp:posOffset>
            </wp:positionV>
            <wp:extent cx="1391285" cy="1391285"/>
            <wp:effectExtent l="0" t="0" r="5715" b="5715"/>
            <wp:wrapNone/>
            <wp:docPr id="1281331961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331961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1285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36EE">
        <w:t>treats someone badly because of the way they think about them.</w:t>
      </w:r>
    </w:p>
    <w:p w14:paraId="51A60EFD" w14:textId="65CAC442" w:rsidR="00C50B9E" w:rsidRDefault="00C50B9E" w:rsidP="004A0249">
      <w:pPr>
        <w:rPr>
          <w:rFonts w:eastAsia="Arial"/>
        </w:rPr>
      </w:pPr>
    </w:p>
    <w:p w14:paraId="28DF2016" w14:textId="6F140121" w:rsidR="009A606E" w:rsidRDefault="009A606E" w:rsidP="004A0249">
      <w:pPr>
        <w:rPr>
          <w:rFonts w:eastAsia="Arial"/>
        </w:rPr>
      </w:pPr>
    </w:p>
    <w:p w14:paraId="7BB1CFC6" w14:textId="6F07C7CD" w:rsidR="00E94DC3" w:rsidRDefault="009A606E" w:rsidP="00F741C1">
      <w:pPr>
        <w:rPr>
          <w:rFonts w:eastAsia="Arial"/>
        </w:rPr>
      </w:pPr>
      <w:r>
        <w:rPr>
          <w:rFonts w:eastAsia="Arial"/>
        </w:rPr>
        <w:t xml:space="preserve">Bias </w:t>
      </w:r>
      <w:r w:rsidR="002E1904">
        <w:rPr>
          <w:rFonts w:eastAsia="Arial"/>
        </w:rPr>
        <w:t>can also</w:t>
      </w:r>
      <w:r w:rsidR="00E769B9">
        <w:rPr>
          <w:rFonts w:eastAsia="Arial"/>
        </w:rPr>
        <w:t xml:space="preserve"> </w:t>
      </w:r>
      <w:r w:rsidR="00B45832">
        <w:rPr>
          <w:rFonts w:eastAsia="Arial"/>
        </w:rPr>
        <w:t xml:space="preserve">mean someone </w:t>
      </w:r>
      <w:r w:rsidR="00E94DC3">
        <w:rPr>
          <w:rFonts w:eastAsia="Arial"/>
        </w:rPr>
        <w:t xml:space="preserve">experiences </w:t>
      </w:r>
      <w:r w:rsidR="00E94DC3" w:rsidRPr="00E94DC3">
        <w:rPr>
          <w:rFonts w:eastAsia="Arial"/>
          <w:b/>
          <w:bCs/>
        </w:rPr>
        <w:t>discrimination</w:t>
      </w:r>
      <w:r w:rsidR="00E94DC3">
        <w:rPr>
          <w:rFonts w:eastAsia="Arial"/>
        </w:rPr>
        <w:t xml:space="preserve">. </w:t>
      </w:r>
    </w:p>
    <w:p w14:paraId="55FC770B" w14:textId="636FD919" w:rsidR="00E94DC3" w:rsidRPr="00B97656" w:rsidRDefault="00600FA5" w:rsidP="00E94DC3"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798528" behindDoc="1" locked="0" layoutInCell="1" hidden="0" allowOverlap="1" wp14:anchorId="0A6A0558" wp14:editId="4899E501">
                <wp:simplePos x="0" y="0"/>
                <wp:positionH relativeFrom="column">
                  <wp:posOffset>2263140</wp:posOffset>
                </wp:positionH>
                <wp:positionV relativeFrom="paragraph">
                  <wp:posOffset>-45720</wp:posOffset>
                </wp:positionV>
                <wp:extent cx="3477260" cy="3101340"/>
                <wp:effectExtent l="0" t="0" r="8890" b="3810"/>
                <wp:wrapNone/>
                <wp:docPr id="1626817488" name="Rectangle 1626817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3101340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B7702E" w14:textId="77777777" w:rsidR="000D606F" w:rsidRDefault="000D606F" w:rsidP="000D606F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0A6A0558" id="Rectangle 1626817488" o:spid="_x0000_s1031" style="position:absolute;left:0;text-align:left;margin-left:178.2pt;margin-top:-3.6pt;width:273.8pt;height:244.2pt;z-index:-251517952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" fillcolor="#ddeaf6" stroked="f">
                <v:textbox inset="2.53958mm,2.53958mm,2.53958mm,2.53958mm">
                  <w:txbxContent>
                    <w:p w14:paraId="1DB7702E" w14:textId="77777777" w:rsidR="000D606F" w:rsidRDefault="000D606F" w:rsidP="000D606F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F52D92">
        <w:rPr>
          <w:rFonts w:asciiTheme="minorHAnsi" w:hAnsiTheme="minorHAnsi"/>
          <w:noProof/>
        </w:rPr>
        <w:drawing>
          <wp:anchor distT="0" distB="0" distL="114300" distR="114300" simplePos="0" relativeHeight="251795456" behindDoc="0" locked="0" layoutInCell="1" allowOverlap="1" wp14:anchorId="3572516F" wp14:editId="28D7252E">
            <wp:simplePos x="0" y="0"/>
            <wp:positionH relativeFrom="margin">
              <wp:posOffset>-48977</wp:posOffset>
            </wp:positionH>
            <wp:positionV relativeFrom="paragraph">
              <wp:posOffset>-163333</wp:posOffset>
            </wp:positionV>
            <wp:extent cx="1571625" cy="1571625"/>
            <wp:effectExtent l="0" t="0" r="9525" b="9525"/>
            <wp:wrapNone/>
            <wp:docPr id="1908164589" name="Picture 19081645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164589" name="Picture 190816458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4DC3">
        <w:rPr>
          <w:rStyle w:val="findhit"/>
          <w:rFonts w:cs="Arial"/>
          <w:b/>
          <w:bCs/>
          <w:szCs w:val="32"/>
        </w:rPr>
        <w:t>Discri</w:t>
      </w:r>
      <w:r w:rsidR="00E94DC3">
        <w:rPr>
          <w:rStyle w:val="normaltextrun"/>
          <w:rFonts w:cs="Arial"/>
          <w:b/>
          <w:bCs/>
          <w:szCs w:val="32"/>
        </w:rPr>
        <w:t>mination</w:t>
      </w:r>
      <w:r w:rsidR="00E94DC3">
        <w:rPr>
          <w:rStyle w:val="normaltextrun"/>
          <w:rFonts w:cs="Arial"/>
          <w:szCs w:val="32"/>
        </w:rPr>
        <w:t xml:space="preserve"> is when people are treated differently because of things like:</w:t>
      </w:r>
      <w:r w:rsidR="00E94DC3">
        <w:rPr>
          <w:rStyle w:val="eop"/>
          <w:rFonts w:cs="Arial"/>
          <w:szCs w:val="32"/>
        </w:rPr>
        <w:t> </w:t>
      </w:r>
    </w:p>
    <w:p w14:paraId="7B690DA6" w14:textId="5FA0FB73" w:rsidR="000D606F" w:rsidRPr="00B97656" w:rsidRDefault="00F52D92" w:rsidP="0004253C">
      <w:pPr>
        <w:pStyle w:val="Listtoplevel"/>
      </w:pPr>
      <w:r>
        <w:drawing>
          <wp:anchor distT="0" distB="0" distL="114300" distR="114300" simplePos="0" relativeHeight="251826176" behindDoc="0" locked="0" layoutInCell="1" allowOverlap="1" wp14:anchorId="6384734A" wp14:editId="0F6502ED">
            <wp:simplePos x="0" y="0"/>
            <wp:positionH relativeFrom="margin">
              <wp:align>left</wp:align>
            </wp:positionH>
            <wp:positionV relativeFrom="paragraph">
              <wp:posOffset>438785</wp:posOffset>
            </wp:positionV>
            <wp:extent cx="1470992" cy="1470992"/>
            <wp:effectExtent l="0" t="0" r="2540" b="2540"/>
            <wp:wrapNone/>
            <wp:docPr id="246416067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416067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992" cy="1470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4DC3" w:rsidRPr="00B97656">
        <w:rPr>
          <w:rStyle w:val="normaltextrun"/>
        </w:rPr>
        <w:t>how old they are</w:t>
      </w:r>
      <w:r w:rsidR="00E94DC3" w:rsidRPr="00B97656">
        <w:rPr>
          <w:rStyle w:val="eop"/>
        </w:rPr>
        <w:t> </w:t>
      </w:r>
    </w:p>
    <w:p w14:paraId="782F617B" w14:textId="5040C3B6" w:rsidR="00A0491D" w:rsidRDefault="00E94DC3" w:rsidP="000D606F">
      <w:pPr>
        <w:pStyle w:val="Listtoplevel"/>
        <w:rPr>
          <w:rStyle w:val="normaltextrun"/>
        </w:rPr>
      </w:pPr>
      <w:r w:rsidRPr="00B97656">
        <w:rPr>
          <w:rStyle w:val="normaltextrun"/>
        </w:rPr>
        <w:t>if they are disabled</w:t>
      </w:r>
    </w:p>
    <w:p w14:paraId="1711CE01" w14:textId="21B4D2B0" w:rsidR="00E94DC3" w:rsidRPr="00B97656" w:rsidRDefault="00A0491D" w:rsidP="000D606F">
      <w:pPr>
        <w:pStyle w:val="Listtoplevel"/>
      </w:pPr>
      <w:r>
        <w:rPr>
          <w:rStyle w:val="normaltextrun"/>
        </w:rPr>
        <w:t>if they are Māori</w:t>
      </w:r>
      <w:r w:rsidR="00E94DC3" w:rsidRPr="00B97656">
        <w:rPr>
          <w:rStyle w:val="normaltextrun"/>
        </w:rPr>
        <w:t>. </w:t>
      </w:r>
      <w:r w:rsidR="00E94DC3" w:rsidRPr="00B97656">
        <w:rPr>
          <w:rStyle w:val="eop"/>
        </w:rPr>
        <w:t> </w:t>
      </w:r>
    </w:p>
    <w:p w14:paraId="04672FF0" w14:textId="74A34454" w:rsidR="009A606E" w:rsidRDefault="009A606E" w:rsidP="004A0249">
      <w:pPr>
        <w:rPr>
          <w:rFonts w:eastAsia="Arial"/>
        </w:rPr>
      </w:pPr>
    </w:p>
    <w:p w14:paraId="68D2F50A" w14:textId="1528E366" w:rsidR="00F741C1" w:rsidRDefault="00F741C1" w:rsidP="004A0249">
      <w:pPr>
        <w:rPr>
          <w:rFonts w:eastAsia="Arial"/>
        </w:rPr>
      </w:pPr>
    </w:p>
    <w:p w14:paraId="61C05F53" w14:textId="3A682337" w:rsidR="00595857" w:rsidRDefault="00A969F0" w:rsidP="002074D3">
      <w:r>
        <w:rPr>
          <w:noProof/>
        </w:rPr>
        <w:drawing>
          <wp:anchor distT="0" distB="0" distL="114300" distR="114300" simplePos="0" relativeHeight="251835392" behindDoc="0" locked="0" layoutInCell="1" allowOverlap="1" wp14:anchorId="31DE55E4" wp14:editId="312E02BC">
            <wp:simplePos x="0" y="0"/>
            <wp:positionH relativeFrom="margin">
              <wp:align>left</wp:align>
            </wp:positionH>
            <wp:positionV relativeFrom="paragraph">
              <wp:posOffset>136884</wp:posOffset>
            </wp:positionV>
            <wp:extent cx="1536476" cy="1677505"/>
            <wp:effectExtent l="0" t="0" r="635" b="0"/>
            <wp:wrapNone/>
            <wp:docPr id="384167334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167334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476" cy="167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491D">
        <w:t xml:space="preserve">The study will support </w:t>
      </w:r>
      <w:r w:rsidR="006D260C">
        <w:t xml:space="preserve">the </w:t>
      </w:r>
      <w:r w:rsidR="00A0491D">
        <w:t xml:space="preserve">New Zealand Police to find out </w:t>
      </w:r>
      <w:r w:rsidR="00595857">
        <w:t>about:</w:t>
      </w:r>
    </w:p>
    <w:p w14:paraId="07636654" w14:textId="779FC9C1" w:rsidR="00595857" w:rsidRDefault="00595857" w:rsidP="002074D3">
      <w:pPr>
        <w:pStyle w:val="Listtoplevel"/>
      </w:pPr>
      <w:r>
        <w:t>if there is bias in the Police</w:t>
      </w:r>
      <w:r w:rsidR="002074D3">
        <w:t xml:space="preserve"> system</w:t>
      </w:r>
    </w:p>
    <w:p w14:paraId="4D7F13A2" w14:textId="48971752" w:rsidR="00595857" w:rsidRDefault="00A969F0" w:rsidP="002074D3">
      <w:pPr>
        <w:pStyle w:val="Listtoplevel"/>
      </w:pPr>
      <w:r>
        <w:drawing>
          <wp:anchor distT="0" distB="0" distL="114300" distR="114300" simplePos="0" relativeHeight="251836416" behindDoc="0" locked="0" layoutInCell="1" allowOverlap="1" wp14:anchorId="34244FFA" wp14:editId="4D2BA875">
            <wp:simplePos x="0" y="0"/>
            <wp:positionH relativeFrom="margin">
              <wp:align>left</wp:align>
            </wp:positionH>
            <wp:positionV relativeFrom="paragraph">
              <wp:posOffset>363689</wp:posOffset>
            </wp:positionV>
            <wp:extent cx="1746565" cy="1304787"/>
            <wp:effectExtent l="0" t="0" r="0" b="3810"/>
            <wp:wrapNone/>
            <wp:docPr id="143835323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35323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565" cy="1304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5857">
        <w:t>where the most bias happens</w:t>
      </w:r>
    </w:p>
    <w:p w14:paraId="6AF44443" w14:textId="03680511" w:rsidR="00F741C1" w:rsidRDefault="00595857" w:rsidP="00F741C1">
      <w:pPr>
        <w:pStyle w:val="Listtoplevel"/>
      </w:pPr>
      <w:r>
        <w:t xml:space="preserve">how often </w:t>
      </w:r>
      <w:r w:rsidR="009B7CAA">
        <w:t xml:space="preserve">bias </w:t>
      </w:r>
      <w:r>
        <w:t>happen</w:t>
      </w:r>
      <w:r w:rsidR="009B7CAA">
        <w:t>s</w:t>
      </w:r>
      <w:r>
        <w:t xml:space="preserve">. </w:t>
      </w:r>
    </w:p>
    <w:p w14:paraId="4A7C436A" w14:textId="77777777" w:rsidR="00F741C1" w:rsidRDefault="00F741C1">
      <w:pPr>
        <w:spacing w:line="240" w:lineRule="auto"/>
        <w:ind w:left="0"/>
        <w:rPr>
          <w:rFonts w:eastAsiaTheme="minorHAnsi"/>
          <w:noProof/>
          <w:szCs w:val="22"/>
          <w:lang w:val="en-GB"/>
        </w:rPr>
      </w:pPr>
      <w:r>
        <w:br w:type="page"/>
      </w:r>
    </w:p>
    <w:p w14:paraId="7574AD0E" w14:textId="794FE8E8" w:rsidR="001A20F3" w:rsidRDefault="00A969F0" w:rsidP="00F741C1">
      <w:r>
        <w:rPr>
          <w:noProof/>
        </w:rPr>
        <w:lastRenderedPageBreak/>
        <w:drawing>
          <wp:anchor distT="0" distB="0" distL="114300" distR="114300" simplePos="0" relativeHeight="251837440" behindDoc="0" locked="0" layoutInCell="1" allowOverlap="1" wp14:anchorId="09A6F7E2" wp14:editId="1EEA7942">
            <wp:simplePos x="0" y="0"/>
            <wp:positionH relativeFrom="margin">
              <wp:align>left</wp:align>
            </wp:positionH>
            <wp:positionV relativeFrom="paragraph">
              <wp:posOffset>327964</wp:posOffset>
            </wp:positionV>
            <wp:extent cx="2007385" cy="1438626"/>
            <wp:effectExtent l="0" t="0" r="0" b="0"/>
            <wp:wrapNone/>
            <wp:docPr id="1116742463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742463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7385" cy="14386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7CAA">
        <w:t xml:space="preserve">The things they find out </w:t>
      </w:r>
      <w:r w:rsidR="00F741C1">
        <w:t xml:space="preserve">in the study </w:t>
      </w:r>
      <w:r w:rsidR="009B7CAA">
        <w:t xml:space="preserve">will support the Police to make sure </w:t>
      </w:r>
      <w:r w:rsidR="001A20F3">
        <w:t>the</w:t>
      </w:r>
      <w:r w:rsidR="00750F32">
        <w:t xml:space="preserve"> Police services are</w:t>
      </w:r>
      <w:r w:rsidR="001A20F3">
        <w:t xml:space="preserve"> </w:t>
      </w:r>
    </w:p>
    <w:p w14:paraId="17A2E11C" w14:textId="2EFD5330" w:rsidR="001A20F3" w:rsidRDefault="001A20F3" w:rsidP="002074D3">
      <w:pPr>
        <w:pStyle w:val="Listtoplevel"/>
      </w:pPr>
      <w:r>
        <w:t>fair</w:t>
      </w:r>
      <w:r w:rsidR="00AB5979">
        <w:t xml:space="preserve"> </w:t>
      </w:r>
    </w:p>
    <w:p w14:paraId="22E40BEB" w14:textId="1B7D0541" w:rsidR="001A20F3" w:rsidRDefault="001A20F3" w:rsidP="002074D3">
      <w:pPr>
        <w:pStyle w:val="Listtoplevel"/>
        <w:rPr>
          <w:b/>
          <w:bCs/>
        </w:rPr>
      </w:pPr>
      <w:r w:rsidRPr="002074D3">
        <w:rPr>
          <w:b/>
          <w:bCs/>
        </w:rPr>
        <w:t>equitable</w:t>
      </w:r>
      <w:r w:rsidR="002074D3">
        <w:rPr>
          <w:b/>
          <w:bCs/>
        </w:rPr>
        <w:t>.</w:t>
      </w:r>
    </w:p>
    <w:p w14:paraId="06F3DB69" w14:textId="53EE3F6D" w:rsidR="002074D3" w:rsidRDefault="00A969F0" w:rsidP="00AB5979">
      <w:r>
        <w:rPr>
          <w:b/>
          <w:bCs/>
          <w:noProof/>
        </w:rPr>
        <w:drawing>
          <wp:anchor distT="0" distB="0" distL="114300" distR="114300" simplePos="0" relativeHeight="251838464" behindDoc="0" locked="0" layoutInCell="1" allowOverlap="1" wp14:anchorId="12DD5D3B" wp14:editId="243A89E8">
            <wp:simplePos x="0" y="0"/>
            <wp:positionH relativeFrom="margin">
              <wp:posOffset>0</wp:posOffset>
            </wp:positionH>
            <wp:positionV relativeFrom="paragraph">
              <wp:posOffset>329510</wp:posOffset>
            </wp:positionV>
            <wp:extent cx="1570383" cy="1570383"/>
            <wp:effectExtent l="0" t="0" r="0" b="4445"/>
            <wp:wrapNone/>
            <wp:docPr id="175502198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21981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83" cy="15703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8DF99C" w14:textId="3B800C3C" w:rsidR="00AB5979" w:rsidRDefault="00A7585A" w:rsidP="00AB5979">
      <w:r>
        <w:rPr>
          <w:noProof/>
        </w:rPr>
        <mc:AlternateContent>
          <mc:Choice Requires="wps">
            <w:drawing>
              <wp:anchor distT="0" distB="0" distL="0" distR="0" simplePos="0" relativeHeight="251800576" behindDoc="1" locked="0" layoutInCell="1" hidden="0" allowOverlap="1" wp14:anchorId="514151E9" wp14:editId="74C95435">
                <wp:simplePos x="0" y="0"/>
                <wp:positionH relativeFrom="column">
                  <wp:posOffset>2276061</wp:posOffset>
                </wp:positionH>
                <wp:positionV relativeFrom="paragraph">
                  <wp:posOffset>327964</wp:posOffset>
                </wp:positionV>
                <wp:extent cx="3477260" cy="1082978"/>
                <wp:effectExtent l="0" t="0" r="2540" b="0"/>
                <wp:wrapNone/>
                <wp:docPr id="741714844" name="Rectangle 7417148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82978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05B886" w14:textId="77777777" w:rsidR="00A7585A" w:rsidRDefault="00A7585A" w:rsidP="00A7585A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514151E9" id="Rectangle 741714844" o:spid="_x0000_s1032" style="position:absolute;left:0;text-align:left;margin-left:179.2pt;margin-top:25.8pt;width:273.8pt;height:85.25pt;z-index:-251515904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" fillcolor="#ddeaf6" stroked="f">
                <v:textbox inset="2.53958mm,2.53958mm,2.53958mm,2.53958mm">
                  <w:txbxContent>
                    <w:p w14:paraId="1305B886" w14:textId="77777777" w:rsidR="00A7585A" w:rsidRDefault="00A7585A" w:rsidP="00A7585A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FF66CFD" w14:textId="649A9AB0" w:rsidR="002074D3" w:rsidRPr="006746F3" w:rsidRDefault="002074D3" w:rsidP="006746F3">
      <w:r>
        <w:rPr>
          <w:b/>
          <w:bCs/>
        </w:rPr>
        <w:t xml:space="preserve">Equitable </w:t>
      </w:r>
      <w:r w:rsidR="006746F3">
        <w:t>means</w:t>
      </w:r>
      <w:r w:rsidR="006746F3" w:rsidRPr="006746F3">
        <w:t xml:space="preserve"> everyone has what they need </w:t>
      </w:r>
      <w:r w:rsidR="006746F3">
        <w:t xml:space="preserve">to </w:t>
      </w:r>
      <w:r w:rsidR="00AB5979">
        <w:t xml:space="preserve">do well </w:t>
      </w:r>
      <w:r w:rsidR="006746F3" w:rsidRPr="006746F3">
        <w:t>in the ways they need it.</w:t>
      </w:r>
    </w:p>
    <w:p w14:paraId="12E9888D" w14:textId="2BFCEC45" w:rsidR="001A20F3" w:rsidRDefault="001A20F3" w:rsidP="00F741C1"/>
    <w:p w14:paraId="3A7EC4BB" w14:textId="77593631" w:rsidR="001A20F3" w:rsidRDefault="00A969F0" w:rsidP="00F741C1">
      <w:r>
        <w:rPr>
          <w:noProof/>
        </w:rPr>
        <w:drawing>
          <wp:anchor distT="0" distB="0" distL="114300" distR="114300" simplePos="0" relativeHeight="251839488" behindDoc="0" locked="0" layoutInCell="1" allowOverlap="1" wp14:anchorId="5D7EC351" wp14:editId="6AB067AB">
            <wp:simplePos x="0" y="0"/>
            <wp:positionH relativeFrom="margin">
              <wp:align>left</wp:align>
            </wp:positionH>
            <wp:positionV relativeFrom="paragraph">
              <wp:posOffset>214657</wp:posOffset>
            </wp:positionV>
            <wp:extent cx="1779105" cy="1779105"/>
            <wp:effectExtent l="0" t="0" r="0" b="0"/>
            <wp:wrapNone/>
            <wp:docPr id="1133277556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277556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105" cy="1779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D230E3" w14:textId="25BE7882" w:rsidR="0088362E" w:rsidRDefault="0088362E" w:rsidP="002074D3">
      <w:r>
        <w:t xml:space="preserve">The </w:t>
      </w:r>
      <w:r w:rsidR="00A7585A">
        <w:t xml:space="preserve">Police </w:t>
      </w:r>
      <w:r w:rsidR="00750F32">
        <w:t>service</w:t>
      </w:r>
      <w:r>
        <w:t xml:space="preserve"> must </w:t>
      </w:r>
      <w:r w:rsidR="00F741C1">
        <w:t xml:space="preserve">also </w:t>
      </w:r>
      <w:r>
        <w:t xml:space="preserve">be fair </w:t>
      </w:r>
      <w:r w:rsidR="002074D3">
        <w:t>and</w:t>
      </w:r>
      <w:r>
        <w:t xml:space="preserve"> equitable for</w:t>
      </w:r>
      <w:r w:rsidR="002074D3">
        <w:t>:</w:t>
      </w:r>
      <w:r>
        <w:t xml:space="preserve"> </w:t>
      </w:r>
    </w:p>
    <w:p w14:paraId="6B3A06B8" w14:textId="35E015C6" w:rsidR="002074D3" w:rsidRDefault="00A0491D" w:rsidP="002074D3">
      <w:pPr>
        <w:pStyle w:val="Listtoplevel"/>
      </w:pPr>
      <w:r>
        <w:t>tā</w:t>
      </w:r>
      <w:r>
        <w:rPr>
          <w:u w:val="single"/>
        </w:rPr>
        <w:t>k</w:t>
      </w:r>
      <w:r>
        <w:t>ata whaikaha</w:t>
      </w:r>
    </w:p>
    <w:p w14:paraId="69F2CA4F" w14:textId="3A32E2B5" w:rsidR="002074D3" w:rsidRDefault="00A969F0" w:rsidP="002074D3">
      <w:pPr>
        <w:pStyle w:val="Listtoplevel"/>
      </w:pPr>
      <w:r>
        <w:drawing>
          <wp:anchor distT="0" distB="0" distL="114300" distR="114300" simplePos="0" relativeHeight="251840512" behindDoc="0" locked="0" layoutInCell="1" allowOverlap="1" wp14:anchorId="19719FF0" wp14:editId="0C85F30D">
            <wp:simplePos x="0" y="0"/>
            <wp:positionH relativeFrom="margin">
              <wp:align>left</wp:align>
            </wp:positionH>
            <wp:positionV relativeFrom="paragraph">
              <wp:posOffset>432352</wp:posOffset>
            </wp:positionV>
            <wp:extent cx="1699592" cy="1699592"/>
            <wp:effectExtent l="0" t="0" r="2540" b="0"/>
            <wp:wrapNone/>
            <wp:docPr id="2086877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8770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592" cy="1699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491D">
        <w:t>D</w:t>
      </w:r>
      <w:r w:rsidR="00600FA5">
        <w:t xml:space="preserve">eaf </w:t>
      </w:r>
      <w:r w:rsidR="00A0491D">
        <w:t>/</w:t>
      </w:r>
      <w:r w:rsidR="00600FA5">
        <w:t xml:space="preserve"> </w:t>
      </w:r>
      <w:r w:rsidR="00A0491D">
        <w:t xml:space="preserve">deaf </w:t>
      </w:r>
      <w:r w:rsidR="002074D3">
        <w:t xml:space="preserve">people </w:t>
      </w:r>
    </w:p>
    <w:p w14:paraId="2178C7F7" w14:textId="3F531BC2" w:rsidR="00A0491D" w:rsidRDefault="00A0491D" w:rsidP="002074D3">
      <w:pPr>
        <w:pStyle w:val="Listtoplevel"/>
      </w:pPr>
      <w:r>
        <w:t>disabled people.</w:t>
      </w:r>
    </w:p>
    <w:p w14:paraId="24CD2224" w14:textId="560356B6" w:rsidR="0004253C" w:rsidRDefault="00147798" w:rsidP="00A7585A">
      <w:pPr>
        <w:rPr>
          <w:rFonts w:eastAsia="Arial"/>
        </w:rPr>
      </w:pPr>
      <w:r>
        <w:rPr>
          <w:rFonts w:eastAsia="Arial"/>
        </w:rPr>
        <w:br/>
      </w:r>
    </w:p>
    <w:p w14:paraId="6ABC42FB" w14:textId="694BEC1D" w:rsidR="00F741C1" w:rsidRDefault="00F741C1" w:rsidP="00A7585A">
      <w:pPr>
        <w:rPr>
          <w:rFonts w:eastAsia="Arial"/>
        </w:rPr>
      </w:pPr>
    </w:p>
    <w:p w14:paraId="4E4CEF61" w14:textId="3B9022F0" w:rsidR="00F741C1" w:rsidRDefault="00F741C1" w:rsidP="00A7585A">
      <w:pPr>
        <w:rPr>
          <w:rFonts w:eastAsia="Arial"/>
        </w:rPr>
      </w:pPr>
    </w:p>
    <w:p w14:paraId="5E74E589" w14:textId="33D36470" w:rsidR="000867FA" w:rsidRDefault="00005D0C" w:rsidP="00A7585A">
      <w:pPr>
        <w:rPr>
          <w:rFonts w:eastAsia="Arial"/>
        </w:rPr>
      </w:pPr>
      <w:r>
        <w:rPr>
          <w:noProof/>
        </w:rPr>
        <w:lastRenderedPageBreak/>
        <w:drawing>
          <wp:anchor distT="0" distB="0" distL="114300" distR="114300" simplePos="0" relativeHeight="251841536" behindDoc="0" locked="0" layoutInCell="1" allowOverlap="1" wp14:anchorId="0F0F953F" wp14:editId="09C9EABB">
            <wp:simplePos x="0" y="0"/>
            <wp:positionH relativeFrom="margin">
              <wp:align>left</wp:align>
            </wp:positionH>
            <wp:positionV relativeFrom="paragraph">
              <wp:posOffset>13694</wp:posOffset>
            </wp:positionV>
            <wp:extent cx="1590261" cy="1424608"/>
            <wp:effectExtent l="0" t="0" r="0" b="0"/>
            <wp:wrapNone/>
            <wp:docPr id="1458571004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71004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1424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1C1">
        <w:rPr>
          <w:rFonts w:eastAsia="Arial"/>
        </w:rPr>
        <w:t>Police services that are fair and equitable to everyone</w:t>
      </w:r>
      <w:r w:rsidR="009C6293">
        <w:rPr>
          <w:rFonts w:eastAsia="Arial"/>
        </w:rPr>
        <w:t xml:space="preserve"> would</w:t>
      </w:r>
      <w:r w:rsidR="000867FA">
        <w:rPr>
          <w:rFonts w:eastAsia="Arial"/>
        </w:rPr>
        <w:t>:</w:t>
      </w:r>
    </w:p>
    <w:p w14:paraId="6AD6B6E9" w14:textId="386F98BF" w:rsidR="000867FA" w:rsidRPr="00853398" w:rsidRDefault="009C6293" w:rsidP="00853398">
      <w:pPr>
        <w:pStyle w:val="Listtoplevel"/>
        <w:rPr>
          <w:b/>
          <w:bCs/>
        </w:rPr>
      </w:pPr>
      <w:r>
        <w:t>be</w:t>
      </w:r>
      <w:r w:rsidR="00FC6EC7">
        <w:t xml:space="preserve"> </w:t>
      </w:r>
      <w:r w:rsidR="000867FA" w:rsidRPr="00853398">
        <w:rPr>
          <w:b/>
          <w:bCs/>
        </w:rPr>
        <w:t xml:space="preserve">accessible </w:t>
      </w:r>
    </w:p>
    <w:p w14:paraId="1B3895C8" w14:textId="44AB6E99" w:rsidR="00FC6EC7" w:rsidRDefault="00005D0C" w:rsidP="00853398">
      <w:pPr>
        <w:pStyle w:val="Listtoplevel"/>
      </w:pPr>
      <w:r>
        <w:drawing>
          <wp:anchor distT="0" distB="0" distL="114300" distR="114300" simplePos="0" relativeHeight="251842560" behindDoc="0" locked="0" layoutInCell="1" allowOverlap="1" wp14:anchorId="36961805" wp14:editId="223EB378">
            <wp:simplePos x="0" y="0"/>
            <wp:positionH relativeFrom="margin">
              <wp:posOffset>-158750</wp:posOffset>
            </wp:positionH>
            <wp:positionV relativeFrom="paragraph">
              <wp:posOffset>184840</wp:posOffset>
            </wp:positionV>
            <wp:extent cx="2246243" cy="981269"/>
            <wp:effectExtent l="0" t="0" r="0" b="0"/>
            <wp:wrapNone/>
            <wp:docPr id="276839470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839470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6243" cy="981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6EC7">
        <w:t xml:space="preserve">think about all the different kinds of people in New Zealand </w:t>
      </w:r>
    </w:p>
    <w:p w14:paraId="7AAE7438" w14:textId="6D44A783" w:rsidR="00FC6EC7" w:rsidRDefault="00005D0C" w:rsidP="00853398">
      <w:pPr>
        <w:pStyle w:val="Listtoplevel"/>
      </w:pPr>
      <w:r>
        <w:drawing>
          <wp:anchor distT="0" distB="0" distL="114300" distR="114300" simplePos="0" relativeHeight="251843584" behindDoc="0" locked="0" layoutInCell="1" allowOverlap="1" wp14:anchorId="1EBD5C8F" wp14:editId="5A77CA86">
            <wp:simplePos x="0" y="0"/>
            <wp:positionH relativeFrom="margin">
              <wp:align>left</wp:align>
            </wp:positionH>
            <wp:positionV relativeFrom="paragraph">
              <wp:posOffset>209412</wp:posOffset>
            </wp:positionV>
            <wp:extent cx="1262270" cy="1433533"/>
            <wp:effectExtent l="0" t="0" r="0" b="1905"/>
            <wp:wrapNone/>
            <wp:docPr id="1141173438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173438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70" cy="1433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3DFF">
        <w:t xml:space="preserve">work to </w:t>
      </w:r>
      <w:r w:rsidR="007B1EC7">
        <w:t xml:space="preserve">better </w:t>
      </w:r>
      <w:r w:rsidR="00083DFF">
        <w:t xml:space="preserve">support </w:t>
      </w:r>
      <w:r w:rsidR="007B1EC7">
        <w:t xml:space="preserve">people who are often harmed by the Police. </w:t>
      </w:r>
    </w:p>
    <w:p w14:paraId="03068FA9" w14:textId="49195E54" w:rsidR="00A272CB" w:rsidRDefault="00A272CB" w:rsidP="004C2941">
      <w:pPr>
        <w:rPr>
          <w:rFonts w:eastAsia="Arial"/>
        </w:rPr>
      </w:pPr>
    </w:p>
    <w:p w14:paraId="35A0C27C" w14:textId="77777777" w:rsidR="00A272CB" w:rsidRDefault="00A272CB" w:rsidP="004C2941">
      <w:pPr>
        <w:rPr>
          <w:lang w:eastAsia="en-NZ"/>
        </w:rPr>
      </w:pPr>
    </w:p>
    <w:p w14:paraId="2DC20AE1" w14:textId="78511085" w:rsidR="00A272CB" w:rsidRDefault="00A272CB" w:rsidP="00A272CB">
      <w:pPr>
        <w:rPr>
          <w:lang w:eastAsia="en-NZ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805696" behindDoc="1" locked="0" layoutInCell="1" hidden="0" allowOverlap="1" wp14:anchorId="3DD322DB" wp14:editId="40A15EE8">
                <wp:simplePos x="0" y="0"/>
                <wp:positionH relativeFrom="column">
                  <wp:posOffset>2246243</wp:posOffset>
                </wp:positionH>
                <wp:positionV relativeFrom="paragraph">
                  <wp:posOffset>-69574</wp:posOffset>
                </wp:positionV>
                <wp:extent cx="3477260" cy="4094922"/>
                <wp:effectExtent l="0" t="0" r="2540" b="0"/>
                <wp:wrapNone/>
                <wp:docPr id="1381909648" name="Rectangle 1381909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4094922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B0E273" w14:textId="77777777" w:rsidR="00A272CB" w:rsidRDefault="00A272CB" w:rsidP="00A272CB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3DD322DB" id="Rectangle 1381909648" o:spid="_x0000_s1033" style="position:absolute;left:0;text-align:left;margin-left:176.85pt;margin-top:-5.5pt;width:273.8pt;height:322.45pt;z-index:-251510784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" fillcolor="#ddeaf6" stroked="f">
                <v:textbox inset="2.53958mm,2.53958mm,2.53958mm,2.53958mm">
                  <w:txbxContent>
                    <w:p w14:paraId="26B0E273" w14:textId="77777777" w:rsidR="00A272CB" w:rsidRDefault="00A272CB" w:rsidP="00A272CB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NZ"/>
        </w:rPr>
        <w:drawing>
          <wp:anchor distT="0" distB="0" distL="114300" distR="114300" simplePos="0" relativeHeight="251802624" behindDoc="0" locked="0" layoutInCell="1" allowOverlap="1" wp14:anchorId="73A64531" wp14:editId="09C2B729">
            <wp:simplePos x="0" y="0"/>
            <wp:positionH relativeFrom="margin">
              <wp:align>left</wp:align>
            </wp:positionH>
            <wp:positionV relativeFrom="paragraph">
              <wp:posOffset>332852</wp:posOffset>
            </wp:positionV>
            <wp:extent cx="2013078" cy="1375603"/>
            <wp:effectExtent l="0" t="0" r="0" b="0"/>
            <wp:wrapNone/>
            <wp:docPr id="56918669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86692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078" cy="13756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B3C4C">
        <w:rPr>
          <w:b/>
          <w:bCs/>
          <w:lang w:eastAsia="en-NZ"/>
        </w:rPr>
        <w:t>Accessible</w:t>
      </w:r>
      <w:r>
        <w:rPr>
          <w:lang w:eastAsia="en-NZ"/>
        </w:rPr>
        <w:t xml:space="preserve"> means that it is easy for everyone to:</w:t>
      </w:r>
    </w:p>
    <w:p w14:paraId="08283455" w14:textId="21A2AE50" w:rsidR="00A272CB" w:rsidRDefault="00A272CB" w:rsidP="00A272CB">
      <w:pPr>
        <w:pStyle w:val="Listtoplevel"/>
        <w:rPr>
          <w:lang w:eastAsia="en-NZ"/>
        </w:rPr>
      </w:pPr>
      <w:r>
        <w:rPr>
          <w:lang w:eastAsia="en-NZ"/>
        </w:rPr>
        <w:t>find the things / information they need</w:t>
      </w:r>
    </w:p>
    <w:p w14:paraId="096C5C27" w14:textId="72F00C51" w:rsidR="00A272CB" w:rsidRDefault="00A272CB" w:rsidP="00A272CB">
      <w:pPr>
        <w:pStyle w:val="Listtoplevel"/>
        <w:rPr>
          <w:lang w:eastAsia="en-NZ"/>
        </w:rPr>
      </w:pPr>
      <w:r>
        <w:rPr>
          <w:lang w:eastAsia="en-NZ"/>
        </w:rPr>
        <w:drawing>
          <wp:anchor distT="0" distB="0" distL="114300" distR="114300" simplePos="0" relativeHeight="251803648" behindDoc="0" locked="0" layoutInCell="1" allowOverlap="1" wp14:anchorId="00BBD494" wp14:editId="0DF9614F">
            <wp:simplePos x="0" y="0"/>
            <wp:positionH relativeFrom="margin">
              <wp:posOffset>0</wp:posOffset>
            </wp:positionH>
            <wp:positionV relativeFrom="paragraph">
              <wp:posOffset>291548</wp:posOffset>
            </wp:positionV>
            <wp:extent cx="1622612" cy="1861474"/>
            <wp:effectExtent l="0" t="0" r="3175" b="5715"/>
            <wp:wrapNone/>
            <wp:docPr id="1539220130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22013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2612" cy="1861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NZ"/>
        </w:rPr>
        <w:t>use the things / information they need</w:t>
      </w:r>
    </w:p>
    <w:p w14:paraId="1D17EB48" w14:textId="67E05482" w:rsidR="00A272CB" w:rsidRDefault="00A272CB" w:rsidP="00A272CB">
      <w:pPr>
        <w:pStyle w:val="Listtoplevel"/>
        <w:rPr>
          <w:lang w:eastAsia="en-NZ"/>
        </w:rPr>
      </w:pPr>
      <w:r>
        <w:rPr>
          <w:lang w:eastAsia="en-NZ"/>
        </w:rPr>
        <w:t>get around in ways they want to</w:t>
      </w:r>
    </w:p>
    <w:p w14:paraId="23B125FD" w14:textId="4C671A1A" w:rsidR="009856AD" w:rsidRDefault="00A272CB" w:rsidP="009C6293">
      <w:pPr>
        <w:pStyle w:val="Listtoplevel"/>
        <w:rPr>
          <w:lang w:eastAsia="en-NZ"/>
        </w:rPr>
      </w:pPr>
      <w:r>
        <w:rPr>
          <w:lang w:eastAsia="en-NZ"/>
        </w:rPr>
        <w:t>communicate with other people.</w:t>
      </w:r>
    </w:p>
    <w:p w14:paraId="210883D6" w14:textId="5739F989" w:rsidR="00F07A64" w:rsidRDefault="00F07A64" w:rsidP="00F07A64">
      <w:pPr>
        <w:pStyle w:val="Heading1"/>
      </w:pPr>
      <w:r>
        <w:lastRenderedPageBreak/>
        <w:t>Who we want to hear from</w:t>
      </w:r>
    </w:p>
    <w:p w14:paraId="132634C4" w14:textId="33FD309C" w:rsidR="00F07A64" w:rsidRDefault="00F07A64" w:rsidP="00AC3715"/>
    <w:p w14:paraId="488DB9F1" w14:textId="078281D4" w:rsidR="00AC3715" w:rsidRDefault="00005D0C" w:rsidP="00AC3715">
      <w:r>
        <w:rPr>
          <w:noProof/>
        </w:rPr>
        <w:drawing>
          <wp:anchor distT="0" distB="0" distL="114300" distR="114300" simplePos="0" relativeHeight="251844608" behindDoc="0" locked="0" layoutInCell="1" allowOverlap="1" wp14:anchorId="4C965BE1" wp14:editId="3316DD21">
            <wp:simplePos x="0" y="0"/>
            <wp:positionH relativeFrom="margin">
              <wp:align>left</wp:align>
            </wp:positionH>
            <wp:positionV relativeFrom="paragraph">
              <wp:posOffset>155409</wp:posOffset>
            </wp:positionV>
            <wp:extent cx="1411357" cy="1411357"/>
            <wp:effectExtent l="0" t="0" r="0" b="0"/>
            <wp:wrapNone/>
            <wp:docPr id="207339355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9355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357" cy="14113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6AD">
        <w:br/>
      </w:r>
      <w:r w:rsidR="005016FD">
        <w:t>We want</w:t>
      </w:r>
      <w:r w:rsidR="00AC3715">
        <w:t xml:space="preserve"> to talk to 20 disabled people about their experiences of being:</w:t>
      </w:r>
    </w:p>
    <w:p w14:paraId="00233E87" w14:textId="4A6A8D17" w:rsidR="00AC3715" w:rsidRDefault="00AC3715" w:rsidP="00AC3715">
      <w:pPr>
        <w:pStyle w:val="Listtoplevel"/>
      </w:pPr>
      <w:r>
        <w:t>stopped by the Police</w:t>
      </w:r>
    </w:p>
    <w:p w14:paraId="63226AB4" w14:textId="74B37681" w:rsidR="00AC3715" w:rsidRDefault="00005D0C" w:rsidP="00AC3715">
      <w:pPr>
        <w:pStyle w:val="Listtoplevel"/>
      </w:pPr>
      <w:r>
        <w:rPr>
          <w:b/>
          <w:bCs/>
        </w:rPr>
        <w:drawing>
          <wp:anchor distT="0" distB="0" distL="114300" distR="114300" simplePos="0" relativeHeight="251845632" behindDoc="0" locked="0" layoutInCell="1" allowOverlap="1" wp14:anchorId="016204FE" wp14:editId="0F2E1521">
            <wp:simplePos x="0" y="0"/>
            <wp:positionH relativeFrom="margin">
              <wp:align>left</wp:align>
            </wp:positionH>
            <wp:positionV relativeFrom="paragraph">
              <wp:posOffset>131224</wp:posOffset>
            </wp:positionV>
            <wp:extent cx="1570383" cy="1478777"/>
            <wp:effectExtent l="0" t="0" r="4445" b="0"/>
            <wp:wrapNone/>
            <wp:docPr id="1130363557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363557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0383" cy="14787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3715" w:rsidRPr="0063284D">
        <w:rPr>
          <w:b/>
          <w:bCs/>
        </w:rPr>
        <w:t>questioned</w:t>
      </w:r>
      <w:r w:rsidR="00AC3715">
        <w:t xml:space="preserve"> by the Police</w:t>
      </w:r>
    </w:p>
    <w:p w14:paraId="3A6454EF" w14:textId="0D44A6A7" w:rsidR="00AC3715" w:rsidRDefault="00AC3715" w:rsidP="00AC3715">
      <w:pPr>
        <w:pStyle w:val="Listtoplevel"/>
      </w:pPr>
      <w:r w:rsidRPr="0063284D">
        <w:rPr>
          <w:b/>
          <w:bCs/>
        </w:rPr>
        <w:t>arrested</w:t>
      </w:r>
      <w:r>
        <w:t xml:space="preserve"> by the Police</w:t>
      </w:r>
      <w:r w:rsidR="005016FD">
        <w:t>.</w:t>
      </w:r>
    </w:p>
    <w:p w14:paraId="00D363E5" w14:textId="0F5FF1DA" w:rsidR="00BF5C55" w:rsidRDefault="00BF5C55" w:rsidP="004A0249"/>
    <w:p w14:paraId="06CDE744" w14:textId="5F0C07EF" w:rsidR="00BF5C55" w:rsidRDefault="00291FBA" w:rsidP="00F07A64">
      <w:pPr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46656" behindDoc="0" locked="0" layoutInCell="1" allowOverlap="1" wp14:anchorId="050FBB54" wp14:editId="75ED5A2B">
            <wp:simplePos x="0" y="0"/>
            <wp:positionH relativeFrom="margin">
              <wp:align>left</wp:align>
            </wp:positionH>
            <wp:positionV relativeFrom="paragraph">
              <wp:posOffset>97486</wp:posOffset>
            </wp:positionV>
            <wp:extent cx="1590261" cy="1497496"/>
            <wp:effectExtent l="0" t="0" r="0" b="1270"/>
            <wp:wrapNone/>
            <wp:docPr id="1144429699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29699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261" cy="1497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48A7"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814912" behindDoc="1" locked="0" layoutInCell="1" hidden="0" allowOverlap="1" wp14:anchorId="18D2E23D" wp14:editId="2DA912E4">
                <wp:simplePos x="0" y="0"/>
                <wp:positionH relativeFrom="column">
                  <wp:posOffset>2236304</wp:posOffset>
                </wp:positionH>
                <wp:positionV relativeFrom="paragraph">
                  <wp:posOffset>295772</wp:posOffset>
                </wp:positionV>
                <wp:extent cx="3477260" cy="1083310"/>
                <wp:effectExtent l="0" t="0" r="2540" b="0"/>
                <wp:wrapNone/>
                <wp:docPr id="1385614571" name="Rectangle 1385614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083310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1EE47A" w14:textId="77777777" w:rsidR="008E48A7" w:rsidRDefault="008E48A7" w:rsidP="008E48A7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8D2E23D" id="Rectangle 1385614571" o:spid="_x0000_s1034" style="position:absolute;left:0;text-align:left;margin-left:176.1pt;margin-top:23.3pt;width:273.8pt;height:85.3pt;z-index:-251501568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" fillcolor="#ddeaf6" stroked="f">
                <v:textbox inset="2.53958mm,2.53958mm,2.53958mm,2.53958mm">
                  <w:txbxContent>
                    <w:p w14:paraId="221EE47A" w14:textId="77777777" w:rsidR="008E48A7" w:rsidRDefault="008E48A7" w:rsidP="008E48A7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6C76DE86" w14:textId="6C71A677" w:rsidR="0063284D" w:rsidRDefault="0063284D" w:rsidP="00F07A64">
      <w:pPr>
        <w:rPr>
          <w:rFonts w:eastAsia="Arial"/>
        </w:rPr>
      </w:pPr>
      <w:r>
        <w:rPr>
          <w:rFonts w:eastAsia="Arial"/>
        </w:rPr>
        <w:t xml:space="preserve">Being </w:t>
      </w:r>
      <w:r w:rsidRPr="00E91DD7">
        <w:rPr>
          <w:rFonts w:eastAsia="Arial"/>
          <w:b/>
          <w:bCs/>
        </w:rPr>
        <w:t>questioned</w:t>
      </w:r>
      <w:r>
        <w:rPr>
          <w:rFonts w:eastAsia="Arial"/>
        </w:rPr>
        <w:t xml:space="preserve"> means</w:t>
      </w:r>
      <w:r w:rsidR="002B0832">
        <w:rPr>
          <w:rFonts w:eastAsia="Arial"/>
        </w:rPr>
        <w:t xml:space="preserve"> the</w:t>
      </w:r>
      <w:r w:rsidR="00E91DD7">
        <w:rPr>
          <w:rFonts w:eastAsia="Arial"/>
        </w:rPr>
        <w:t xml:space="preserve"> Police</w:t>
      </w:r>
      <w:r w:rsidR="002B0832">
        <w:rPr>
          <w:rFonts w:eastAsia="Arial"/>
        </w:rPr>
        <w:t xml:space="preserve"> ask </w:t>
      </w:r>
      <w:proofErr w:type="spellStart"/>
      <w:r w:rsidR="002B0832">
        <w:rPr>
          <w:rFonts w:eastAsia="Arial"/>
        </w:rPr>
        <w:t>you</w:t>
      </w:r>
      <w:proofErr w:type="spellEnd"/>
      <w:r w:rsidR="002B0832">
        <w:rPr>
          <w:rFonts w:eastAsia="Arial"/>
        </w:rPr>
        <w:t xml:space="preserve"> questions </w:t>
      </w:r>
      <w:r w:rsidR="009142ED">
        <w:rPr>
          <w:rFonts w:eastAsia="Arial"/>
        </w:rPr>
        <w:t>to find out if you know something about a crime</w:t>
      </w:r>
      <w:r w:rsidR="0080479A">
        <w:rPr>
          <w:rFonts w:eastAsia="Arial"/>
        </w:rPr>
        <w:t>.</w:t>
      </w:r>
      <w:r w:rsidR="009142ED">
        <w:rPr>
          <w:rFonts w:eastAsia="Arial"/>
        </w:rPr>
        <w:t xml:space="preserve"> </w:t>
      </w:r>
    </w:p>
    <w:p w14:paraId="7568AA92" w14:textId="40F228B4" w:rsidR="0063284D" w:rsidRDefault="0063284D" w:rsidP="00F07A64">
      <w:pPr>
        <w:rPr>
          <w:rFonts w:eastAsia="Arial"/>
        </w:rPr>
      </w:pPr>
    </w:p>
    <w:p w14:paraId="1036E1FA" w14:textId="64C3DE39" w:rsidR="0080479A" w:rsidRDefault="008E48A7" w:rsidP="00F07A64">
      <w:pPr>
        <w:rPr>
          <w:rFonts w:eastAsia="Arial"/>
        </w:rPr>
      </w:pPr>
      <w:r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812864" behindDoc="1" locked="0" layoutInCell="1" hidden="0" allowOverlap="1" wp14:anchorId="31006FB5" wp14:editId="4A4684A0">
                <wp:simplePos x="0" y="0"/>
                <wp:positionH relativeFrom="column">
                  <wp:posOffset>2286000</wp:posOffset>
                </wp:positionH>
                <wp:positionV relativeFrom="paragraph">
                  <wp:posOffset>332214</wp:posOffset>
                </wp:positionV>
                <wp:extent cx="3477260" cy="2375453"/>
                <wp:effectExtent l="0" t="0" r="2540" b="0"/>
                <wp:wrapNone/>
                <wp:docPr id="194337461" name="Rectangle 194337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2375453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FCA735" w14:textId="77777777" w:rsidR="008E48A7" w:rsidRDefault="008E48A7" w:rsidP="008E48A7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31006FB5" id="Rectangle 194337461" o:spid="_x0000_s1035" style="position:absolute;left:0;text-align:left;margin-left:180pt;margin-top:26.15pt;width:273.8pt;height:187.05pt;z-index:-251503616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" fillcolor="#ddeaf6" stroked="f">
                <v:textbox inset="2.53958mm,2.53958mm,2.53958mm,2.53958mm">
                  <w:txbxContent>
                    <w:p w14:paraId="16FCA735" w14:textId="77777777" w:rsidR="008E48A7" w:rsidRDefault="008E48A7" w:rsidP="008E48A7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49AA1592" w14:textId="7F225FD8" w:rsidR="008E48A7" w:rsidRDefault="00291FBA" w:rsidP="00E91DD7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48704" behindDoc="0" locked="0" layoutInCell="1" allowOverlap="1" wp14:anchorId="29FDA11D" wp14:editId="0E5AD920">
            <wp:simplePos x="0" y="0"/>
            <wp:positionH relativeFrom="margin">
              <wp:align>left</wp:align>
            </wp:positionH>
            <wp:positionV relativeFrom="paragraph">
              <wp:posOffset>41895</wp:posOffset>
            </wp:positionV>
            <wp:extent cx="1292087" cy="1717716"/>
            <wp:effectExtent l="0" t="0" r="3810" b="0"/>
            <wp:wrapNone/>
            <wp:docPr id="1080999404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999404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087" cy="1717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284D">
        <w:rPr>
          <w:rFonts w:eastAsia="Arial"/>
        </w:rPr>
        <w:t xml:space="preserve">Being </w:t>
      </w:r>
      <w:r w:rsidR="0063284D" w:rsidRPr="008E48A7">
        <w:rPr>
          <w:rFonts w:eastAsia="Arial"/>
          <w:b/>
          <w:bCs/>
        </w:rPr>
        <w:t>arrested</w:t>
      </w:r>
      <w:r w:rsidR="0063284D">
        <w:rPr>
          <w:rFonts w:eastAsia="Arial"/>
        </w:rPr>
        <w:t xml:space="preserve"> means </w:t>
      </w:r>
      <w:r w:rsidR="00E91DD7">
        <w:rPr>
          <w:rFonts w:eastAsia="Arial"/>
        </w:rPr>
        <w:t xml:space="preserve">the Police </w:t>
      </w:r>
      <w:r w:rsidR="00F716F0">
        <w:rPr>
          <w:rFonts w:eastAsia="Arial"/>
        </w:rPr>
        <w:t xml:space="preserve">can take you to a police station </w:t>
      </w:r>
      <w:r w:rsidR="008E48A7">
        <w:rPr>
          <w:rFonts w:eastAsia="Arial"/>
        </w:rPr>
        <w:t>because they:</w:t>
      </w:r>
    </w:p>
    <w:p w14:paraId="5DA48B87" w14:textId="725D44B9" w:rsidR="00B77AB0" w:rsidRDefault="00B77AB0" w:rsidP="008E48A7">
      <w:pPr>
        <w:pStyle w:val="Listtoplevel"/>
      </w:pPr>
      <w:r>
        <w:t>found</w:t>
      </w:r>
      <w:r w:rsidR="008E48A7">
        <w:t xml:space="preserve"> / saw</w:t>
      </w:r>
      <w:r>
        <w:t xml:space="preserve"> you doing a crime</w:t>
      </w:r>
    </w:p>
    <w:p w14:paraId="5446884F" w14:textId="6B1629F4" w:rsidR="0063284D" w:rsidRPr="008E48A7" w:rsidRDefault="008E48A7" w:rsidP="008E48A7">
      <w:pPr>
        <w:pStyle w:val="Listtoplevel"/>
      </w:pPr>
      <w:r>
        <w:t xml:space="preserve">believe </w:t>
      </w:r>
      <w:r w:rsidR="00B77AB0">
        <w:t>you have done a crime</w:t>
      </w:r>
      <w:r>
        <w:t>.</w:t>
      </w:r>
    </w:p>
    <w:p w14:paraId="242DC2E5" w14:textId="779C3F8D" w:rsidR="00BF5C55" w:rsidRPr="00CD02DB" w:rsidRDefault="00291FBA" w:rsidP="00BF5C55">
      <w:pPr>
        <w:tabs>
          <w:tab w:val="left" w:pos="8618"/>
        </w:tabs>
        <w:rPr>
          <w:rFonts w:eastAsia="Arial" w:cs="Arial"/>
          <w:sz w:val="26"/>
          <w:szCs w:val="26"/>
        </w:rPr>
      </w:pPr>
      <w:r>
        <w:rPr>
          <w:rFonts w:eastAsia="Arial" w:cs="Arial"/>
          <w:noProof/>
          <w:szCs w:val="32"/>
        </w:rPr>
        <w:lastRenderedPageBreak/>
        <w:drawing>
          <wp:anchor distT="0" distB="0" distL="114300" distR="114300" simplePos="0" relativeHeight="251849728" behindDoc="0" locked="0" layoutInCell="1" allowOverlap="1" wp14:anchorId="536857B9" wp14:editId="4E4862C9">
            <wp:simplePos x="0" y="0"/>
            <wp:positionH relativeFrom="margin">
              <wp:posOffset>-49696</wp:posOffset>
            </wp:positionH>
            <wp:positionV relativeFrom="paragraph">
              <wp:posOffset>-62727</wp:posOffset>
            </wp:positionV>
            <wp:extent cx="1943100" cy="1244600"/>
            <wp:effectExtent l="0" t="0" r="0" b="0"/>
            <wp:wrapNone/>
            <wp:docPr id="1912645219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645219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5C55">
        <w:rPr>
          <w:rFonts w:eastAsia="Arial" w:cs="Arial"/>
          <w:szCs w:val="32"/>
        </w:rPr>
        <w:t>For this research we want to hear from:</w:t>
      </w:r>
      <w:r w:rsidR="00BF5C55">
        <w:rPr>
          <w:rFonts w:eastAsia="Arial" w:cs="Arial"/>
          <w:szCs w:val="32"/>
        </w:rPr>
        <w:br/>
      </w:r>
    </w:p>
    <w:p w14:paraId="0A9A7E99" w14:textId="77777777" w:rsidR="00BF5C55" w:rsidRPr="00CD02DB" w:rsidRDefault="00BF5C55" w:rsidP="00BF5C5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 w:val="26"/>
          <w:szCs w:val="26"/>
        </w:rPr>
      </w:pPr>
      <w:r>
        <w:rPr>
          <w:rFonts w:eastAsia="Arial" w:cs="Arial"/>
          <w:noProof/>
          <w:color w:val="000000"/>
          <w:szCs w:val="32"/>
        </w:rPr>
        <w:drawing>
          <wp:anchor distT="0" distB="0" distL="114300" distR="114300" simplePos="0" relativeHeight="251808768" behindDoc="0" locked="0" layoutInCell="1" allowOverlap="1" wp14:anchorId="1DABADF0" wp14:editId="4A02A1C5">
            <wp:simplePos x="0" y="0"/>
            <wp:positionH relativeFrom="margin">
              <wp:align>left</wp:align>
            </wp:positionH>
            <wp:positionV relativeFrom="paragraph">
              <wp:posOffset>198838</wp:posOffset>
            </wp:positionV>
            <wp:extent cx="1291590" cy="1291590"/>
            <wp:effectExtent l="0" t="0" r="3810" b="3810"/>
            <wp:wrapThrough wrapText="bothSides">
              <wp:wrapPolygon edited="0">
                <wp:start x="15292" y="1487"/>
                <wp:lineTo x="3398" y="2761"/>
                <wp:lineTo x="0" y="3398"/>
                <wp:lineTo x="0" y="21451"/>
                <wp:lineTo x="21451" y="21451"/>
                <wp:lineTo x="21451" y="8071"/>
                <wp:lineTo x="20389" y="7009"/>
                <wp:lineTo x="18690" y="4885"/>
                <wp:lineTo x="18053" y="2761"/>
                <wp:lineTo x="17416" y="1487"/>
                <wp:lineTo x="15292" y="1487"/>
              </wp:wrapPolygon>
            </wp:wrapThrough>
            <wp:docPr id="14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590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Arial" w:cs="Arial"/>
          <w:color w:val="000000"/>
          <w:szCs w:val="32"/>
        </w:rPr>
        <w:t xml:space="preserve">disabled people </w:t>
      </w:r>
      <w:r>
        <w:rPr>
          <w:rFonts w:eastAsia="Arial" w:cs="Arial"/>
          <w:color w:val="000000"/>
          <w:szCs w:val="32"/>
        </w:rPr>
        <w:br/>
      </w:r>
    </w:p>
    <w:p w14:paraId="63F757EC" w14:textId="23A80D24" w:rsidR="00BF5C55" w:rsidRPr="00CD02DB" w:rsidRDefault="00291FBA" w:rsidP="00BF5C5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807744" behindDoc="0" locked="0" layoutInCell="1" hidden="0" allowOverlap="1" wp14:anchorId="539696CA" wp14:editId="6204D9DB">
            <wp:simplePos x="0" y="0"/>
            <wp:positionH relativeFrom="margin">
              <wp:align>left</wp:align>
            </wp:positionH>
            <wp:positionV relativeFrom="paragraph">
              <wp:posOffset>931048</wp:posOffset>
            </wp:positionV>
            <wp:extent cx="1657350" cy="1259205"/>
            <wp:effectExtent l="0" t="0" r="6350" b="0"/>
            <wp:wrapNone/>
            <wp:docPr id="1916" name="image40.jp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" name="image40.jp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259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BF5C55">
        <w:rPr>
          <w:rFonts w:eastAsia="Arial" w:cs="Arial"/>
          <w:color w:val="000000"/>
          <w:szCs w:val="32"/>
        </w:rPr>
        <w:t>whānau / family of disabled people</w:t>
      </w:r>
      <w:r w:rsidR="00BF5C55">
        <w:rPr>
          <w:rFonts w:eastAsia="Arial" w:cs="Arial"/>
          <w:color w:val="000000"/>
          <w:szCs w:val="32"/>
        </w:rPr>
        <w:br/>
      </w:r>
    </w:p>
    <w:p w14:paraId="22F4D63F" w14:textId="61B2CFB1" w:rsidR="00BF5C55" w:rsidRDefault="00BF5C55" w:rsidP="00BF5C5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color w:val="000000"/>
          <w:szCs w:val="32"/>
        </w:rPr>
      </w:pPr>
      <w:r>
        <w:rPr>
          <w:rFonts w:eastAsia="Arial" w:cs="Arial"/>
          <w:color w:val="000000"/>
          <w:szCs w:val="32"/>
        </w:rPr>
        <w:t>close supporters of disabled people.</w:t>
      </w:r>
    </w:p>
    <w:p w14:paraId="25CBFCBD" w14:textId="2C3E65F1" w:rsidR="00BF5C55" w:rsidRPr="000F0A35" w:rsidRDefault="00BF5C55" w:rsidP="00EB70CE">
      <w:pPr>
        <w:rPr>
          <w:rFonts w:eastAsia="Arial"/>
        </w:rPr>
      </w:pPr>
    </w:p>
    <w:p w14:paraId="0A415105" w14:textId="407313F7" w:rsidR="00BF5C55" w:rsidRDefault="00BF5C55" w:rsidP="00EB70CE"/>
    <w:p w14:paraId="320A502D" w14:textId="7EEFB4ED" w:rsidR="005016FD" w:rsidRDefault="00802D2C" w:rsidP="004A0249">
      <w:r>
        <w:rPr>
          <w:noProof/>
        </w:rPr>
        <mc:AlternateContent>
          <mc:Choice Requires="wpg">
            <w:drawing>
              <wp:anchor distT="0" distB="0" distL="114300" distR="114300" simplePos="0" relativeHeight="251853824" behindDoc="0" locked="0" layoutInCell="1" allowOverlap="1" wp14:anchorId="30F39013" wp14:editId="6F2697D9">
                <wp:simplePos x="0" y="0"/>
                <wp:positionH relativeFrom="margin">
                  <wp:align>left</wp:align>
                </wp:positionH>
                <wp:positionV relativeFrom="paragraph">
                  <wp:posOffset>48978</wp:posOffset>
                </wp:positionV>
                <wp:extent cx="1987826" cy="1542652"/>
                <wp:effectExtent l="0" t="0" r="19050" b="0"/>
                <wp:wrapNone/>
                <wp:docPr id="726152136" name="Group 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7826" cy="1542652"/>
                          <a:chOff x="0" y="0"/>
                          <a:chExt cx="2079636" cy="1604645"/>
                        </a:xfrm>
                      </wpg:grpSpPr>
                      <pic:pic xmlns:pic="http://schemas.openxmlformats.org/drawingml/2006/picture">
                        <pic:nvPicPr>
                          <pic:cNvPr id="4720191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4645" cy="160464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35794689" name="Group 235794689"/>
                        <wpg:cNvGrpSpPr/>
                        <wpg:grpSpPr>
                          <a:xfrm>
                            <a:off x="1560443" y="0"/>
                            <a:ext cx="519193" cy="503695"/>
                            <a:chOff x="0" y="0"/>
                            <a:chExt cx="519193" cy="503695"/>
                          </a:xfrm>
                          <a:noFill/>
                        </wpg:grpSpPr>
                        <wps:wsp>
                          <wps:cNvPr id="1261294584" name="Oval 1261294584"/>
                          <wps:cNvSpPr/>
                          <wps:spPr>
                            <a:xfrm>
                              <a:off x="0" y="0"/>
                              <a:ext cx="519193" cy="503695"/>
                            </a:xfrm>
                            <a:prstGeom prst="ellipse">
                              <a:avLst/>
                            </a:prstGeom>
                            <a:solidFill>
                              <a:srgbClr val="FF8778"/>
                            </a:solidFill>
                            <a:ln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3440480" name="Text Box 523440480"/>
                          <wps:cNvSpPr txBox="1"/>
                          <wps:spPr>
                            <a:xfrm>
                              <a:off x="23248" y="61993"/>
                              <a:ext cx="464949" cy="356321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C4602C" w14:textId="77777777" w:rsidR="00802D2C" w:rsidRPr="00802D2C" w:rsidRDefault="00802D2C" w:rsidP="00802D2C">
                                <w:pPr>
                                  <w:ind w:left="0"/>
                                  <w:rPr>
                                    <w:color w:val="000000" w:themeColor="text1"/>
                                    <w:sz w:val="36"/>
                                    <w:szCs w:val="3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802D2C">
                                  <w:rPr>
                                    <w:color w:val="000000" w:themeColor="text1"/>
                                    <w:sz w:val="36"/>
                                    <w:szCs w:val="3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  <a:scene3d>
                              <a:camera prst="orthographicFront"/>
                              <a:lightRig rig="harsh" dir="t"/>
                            </a:scene3d>
                            <a:sp3d extrusionH="57150" prstMaterial="matte">
                              <a:bevelT w="63500" h="12700" prst="angle"/>
                              <a:contourClr>
                                <a:schemeClr val="bg1">
                                  <a:lumMod val="65000"/>
                                </a:schemeClr>
                              </a:contourClr>
                            </a:sp3d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30F39013" id="Group 28" o:spid="_x0000_s1036" alt="&quot;&quot;" style="position:absolute;left:0;text-align:left;margin-left:0;margin-top:3.85pt;width:156.5pt;height:121.45pt;z-index:251853824;mso-position-horizontal:left;mso-position-horizontal-relative:margin;mso-width-relative:margin;mso-height-relative:margin" coordsize="20796,160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">
                <v:shape id="Picture 27" o:spid="_x0000_s1037" type="#_x0000_t75" style="position:absolute;width:16046;height:16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">
                  <v:imagedata r:id="rId49" o:title=""/>
                </v:shape>
                <v:group id="Group 235794689" o:spid="_x0000_s1038" style="position:absolute;left:15604;width:5192;height:5036" coordsize="519193,503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">
                  <v:oval id="Oval 1261294584" o:spid="_x0000_s1039" style="position:absolute;width:519193;height:5036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" fillcolor="#ff8778" strokecolor="#c00000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3440480" o:spid="_x0000_s1040" type="#_x0000_t202" style="position:absolute;left:23248;top:61993;width:464949;height:356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" filled="f" stroked="f">
                    <v:textbox>
                      <w:txbxContent>
                        <w:p w14:paraId="63C4602C" w14:textId="77777777" w:rsidR="00802D2C" w:rsidRPr="00802D2C" w:rsidRDefault="00802D2C" w:rsidP="00802D2C">
                          <w:pPr>
                            <w:ind w:left="0"/>
                            <w:rPr>
                              <w:color w:val="000000" w:themeColor="text1"/>
                              <w:sz w:val="36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802D2C">
                            <w:rPr>
                              <w:color w:val="000000" w:themeColor="text1"/>
                              <w:sz w:val="36"/>
                              <w:szCs w:val="3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8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 w:rsidR="005016FD">
        <w:t>Everyone who takes part in the research must be:</w:t>
      </w:r>
    </w:p>
    <w:p w14:paraId="6EB5A406" w14:textId="7ED893BB" w:rsidR="005016FD" w:rsidRDefault="0080113D" w:rsidP="005D2ED8">
      <w:pPr>
        <w:pStyle w:val="Listtoplevel"/>
      </w:pPr>
      <w:r>
        <w:t>aged 18 years old or older</w:t>
      </w:r>
    </w:p>
    <w:p w14:paraId="08A58CD1" w14:textId="4BC855D7" w:rsidR="00AA1B0E" w:rsidRDefault="00802D2C" w:rsidP="007576BF">
      <w:pPr>
        <w:pStyle w:val="Listtoplevel"/>
      </w:pPr>
      <w:r>
        <w:drawing>
          <wp:anchor distT="0" distB="0" distL="114300" distR="114300" simplePos="0" relativeHeight="251854848" behindDoc="0" locked="0" layoutInCell="1" allowOverlap="1" wp14:anchorId="43C2FA9F" wp14:editId="369C5240">
            <wp:simplePos x="0" y="0"/>
            <wp:positionH relativeFrom="margin">
              <wp:align>left</wp:align>
            </wp:positionH>
            <wp:positionV relativeFrom="paragraph">
              <wp:posOffset>290195</wp:posOffset>
            </wp:positionV>
            <wp:extent cx="1563262" cy="1563262"/>
            <wp:effectExtent l="0" t="0" r="0" b="0"/>
            <wp:wrapNone/>
            <wp:docPr id="1337478755" name="Picture 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78755" name="Picture 2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3262" cy="1563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13D">
        <w:t xml:space="preserve">able to give </w:t>
      </w:r>
      <w:r w:rsidR="0080113D" w:rsidRPr="005D2ED8">
        <w:rPr>
          <w:b/>
          <w:bCs/>
        </w:rPr>
        <w:t>informed consent</w:t>
      </w:r>
      <w:r w:rsidR="0080113D">
        <w:t xml:space="preserve"> </w:t>
      </w:r>
      <w:r w:rsidR="005D2ED8">
        <w:t xml:space="preserve">to take part. </w:t>
      </w:r>
    </w:p>
    <w:p w14:paraId="09C23A4C" w14:textId="616E4916" w:rsidR="00AA1B0E" w:rsidRDefault="00AA1B0E" w:rsidP="007576BF"/>
    <w:p w14:paraId="7FB8281A" w14:textId="27457C01" w:rsidR="00EB70CE" w:rsidRDefault="00EB70CE" w:rsidP="007576BF"/>
    <w:p w14:paraId="4C7A2014" w14:textId="79168C6F" w:rsidR="008E48A7" w:rsidRDefault="008E48A7" w:rsidP="00AA1B0E">
      <w:pPr>
        <w:rPr>
          <w:rFonts w:cs="Times New Roman"/>
          <w:b/>
          <w:bCs/>
        </w:rPr>
      </w:pPr>
    </w:p>
    <w:p w14:paraId="5FDF2EBA" w14:textId="1D0EB850" w:rsidR="008E48A7" w:rsidRDefault="008E48A7" w:rsidP="00AA1B0E">
      <w:pPr>
        <w:rPr>
          <w:rFonts w:cs="Times New Roman"/>
          <w:b/>
          <w:bCs/>
        </w:rPr>
      </w:pPr>
    </w:p>
    <w:p w14:paraId="6693C701" w14:textId="0EA39B29" w:rsidR="008E48A7" w:rsidRDefault="008E48A7" w:rsidP="00AA1B0E">
      <w:pPr>
        <w:rPr>
          <w:rFonts w:cs="Times New Roman"/>
          <w:b/>
          <w:bCs/>
        </w:rPr>
      </w:pPr>
    </w:p>
    <w:p w14:paraId="7F547B49" w14:textId="208D9D48" w:rsidR="008E48A7" w:rsidRDefault="008E48A7" w:rsidP="00AA1B0E">
      <w:pPr>
        <w:rPr>
          <w:rFonts w:cs="Times New Roman"/>
          <w:b/>
          <w:bCs/>
        </w:rPr>
      </w:pPr>
    </w:p>
    <w:p w14:paraId="1B510865" w14:textId="093E96AE" w:rsidR="008E48A7" w:rsidRDefault="008E48A7" w:rsidP="00AA1B0E">
      <w:pPr>
        <w:rPr>
          <w:rFonts w:cs="Times New Roman"/>
          <w:b/>
          <w:bCs/>
        </w:rPr>
      </w:pPr>
    </w:p>
    <w:p w14:paraId="413E0D2B" w14:textId="66411833" w:rsidR="005D2ED8" w:rsidRDefault="006B4556" w:rsidP="00AA1B0E">
      <w:pPr>
        <w:rPr>
          <w:rFonts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243B99C7" wp14:editId="260C22D0">
            <wp:simplePos x="0" y="0"/>
            <wp:positionH relativeFrom="margin">
              <wp:align>left</wp:align>
            </wp:positionH>
            <wp:positionV relativeFrom="paragraph">
              <wp:posOffset>-356898</wp:posOffset>
            </wp:positionV>
            <wp:extent cx="1162685" cy="1300480"/>
            <wp:effectExtent l="0" t="0" r="0" b="0"/>
            <wp:wrapNone/>
            <wp:docPr id="96227862" name="Picture 3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7862" name="Picture 3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685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0249" w:rsidRPr="00AA1B0E">
        <w:rPr>
          <w:b/>
          <w:bCs/>
          <w:noProof/>
        </w:rPr>
        <mc:AlternateContent>
          <mc:Choice Requires="wps">
            <w:drawing>
              <wp:anchor distT="0" distB="0" distL="0" distR="0" simplePos="0" relativeHeight="251787264" behindDoc="1" locked="0" layoutInCell="1" hidden="0" allowOverlap="1" wp14:anchorId="4104CB97" wp14:editId="3AA05CEE">
                <wp:simplePos x="0" y="0"/>
                <wp:positionH relativeFrom="column">
                  <wp:posOffset>2245995</wp:posOffset>
                </wp:positionH>
                <wp:positionV relativeFrom="paragraph">
                  <wp:posOffset>-39204</wp:posOffset>
                </wp:positionV>
                <wp:extent cx="3477260" cy="1997765"/>
                <wp:effectExtent l="0" t="0" r="254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260" cy="1997765"/>
                        </a:xfrm>
                        <a:prstGeom prst="rect">
                          <a:avLst/>
                        </a:prstGeom>
                        <a:solidFill>
                          <a:srgbClr val="DDEAF6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C59D42" w14:textId="77777777" w:rsidR="00147798" w:rsidRDefault="00147798" w:rsidP="00147798">
                            <w:pPr>
                              <w:spacing w:line="240" w:lineRule="auto"/>
                              <w:ind w:left="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4104CB97" id="Rectangle 23" o:spid="_x0000_s1041" style="position:absolute;left:0;text-align:left;margin-left:176.85pt;margin-top:-3.1pt;width:273.8pt;height:157.3pt;z-index:-251529216;visibility:visible;mso-wrap-style:square;mso-height-percent:0;mso-wrap-distance-left:0;mso-wrap-distance-top:0;mso-wrap-distance-right:0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" fillcolor="#ddeaf6" stroked="f">
                <v:textbox inset="2.53958mm,2.53958mm,2.53958mm,2.53958mm">
                  <w:txbxContent>
                    <w:p w14:paraId="75C59D42" w14:textId="77777777" w:rsidR="00147798" w:rsidRDefault="00147798" w:rsidP="00147798">
                      <w:pPr>
                        <w:spacing w:line="240" w:lineRule="auto"/>
                        <w:ind w:left="0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5D2ED8" w:rsidRPr="00AA1B0E">
        <w:rPr>
          <w:rFonts w:cs="Times New Roman"/>
          <w:b/>
          <w:bCs/>
        </w:rPr>
        <w:t>Informed consent</w:t>
      </w:r>
      <w:r w:rsidR="005D2ED8">
        <w:rPr>
          <w:rFonts w:cs="Times New Roman"/>
        </w:rPr>
        <w:t xml:space="preserve"> is when</w:t>
      </w:r>
      <w:r w:rsidR="00AA1B0E">
        <w:rPr>
          <w:rFonts w:cs="Times New Roman"/>
        </w:rPr>
        <w:t xml:space="preserve"> you:</w:t>
      </w:r>
    </w:p>
    <w:p w14:paraId="3938E838" w14:textId="0C32B612" w:rsidR="00AA1B0E" w:rsidRDefault="00AA1B0E" w:rsidP="00AA1B0E">
      <w:pPr>
        <w:pStyle w:val="Listtoplevel"/>
      </w:pPr>
      <w:r>
        <w:t>say yes to something</w:t>
      </w:r>
    </w:p>
    <w:p w14:paraId="4ED74F59" w14:textId="107F7914" w:rsidR="00AA1B0E" w:rsidRPr="004A0249" w:rsidRDefault="006B4556" w:rsidP="00AA1B0E">
      <w:pPr>
        <w:pStyle w:val="Listtoplevel"/>
      </w:pPr>
      <w:r w:rsidRPr="00AA1B0E">
        <w:rPr>
          <w:b/>
          <w:bCs/>
        </w:rPr>
        <w:drawing>
          <wp:anchor distT="0" distB="0" distL="114300" distR="114300" simplePos="0" relativeHeight="251786240" behindDoc="0" locked="0" layoutInCell="1" allowOverlap="1" wp14:anchorId="75D1596C" wp14:editId="3519E85C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261110" cy="1247775"/>
            <wp:effectExtent l="0" t="0" r="0" b="0"/>
            <wp:wrapNone/>
            <wp:docPr id="22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B0E">
        <w:t>understand what it is you are saying yes to.</w:t>
      </w:r>
    </w:p>
    <w:p w14:paraId="49C39C6E" w14:textId="37764522" w:rsidR="00AA1B0E" w:rsidRDefault="00AA1B0E" w:rsidP="00147798">
      <w:pPr>
        <w:rPr>
          <w:rFonts w:cs="Times New Roman"/>
        </w:rPr>
      </w:pPr>
    </w:p>
    <w:p w14:paraId="0832E726" w14:textId="4F470823" w:rsidR="00AA1B0E" w:rsidRDefault="006B4556" w:rsidP="00147798">
      <w:pPr>
        <w:rPr>
          <w:rFonts w:cs="Times New Roman"/>
        </w:rPr>
      </w:pPr>
      <w:r>
        <w:rPr>
          <w:noProof/>
        </w:rPr>
        <w:drawing>
          <wp:anchor distT="0" distB="0" distL="114300" distR="114300" simplePos="0" relativeHeight="251810816" behindDoc="0" locked="0" layoutInCell="1" hidden="0" allowOverlap="1" wp14:anchorId="34652A94" wp14:editId="3DF3D95A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165225" cy="1510665"/>
            <wp:effectExtent l="0" t="0" r="3175" b="635"/>
            <wp:wrapNone/>
            <wp:docPr id="2146062282" name="Picture 214606228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062282" name="Picture 214606228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 preferRelativeResize="0"/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5225" cy="15106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E9BD9DF" w14:textId="42FA2248" w:rsidR="00EB70CE" w:rsidRDefault="00EB70CE" w:rsidP="00EB70CE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>You do not have to take part in the research if you do not want to.</w:t>
      </w:r>
    </w:p>
    <w:p w14:paraId="6F27A2C2" w14:textId="33224ECF" w:rsidR="00EB70CE" w:rsidRDefault="00EB70CE" w:rsidP="00147798">
      <w:pPr>
        <w:rPr>
          <w:rFonts w:cs="Times New Roman"/>
        </w:rPr>
      </w:pPr>
    </w:p>
    <w:p w14:paraId="7A783994" w14:textId="79D7941B" w:rsidR="00EB70CE" w:rsidRDefault="00EB70CE" w:rsidP="00147798">
      <w:pPr>
        <w:rPr>
          <w:rFonts w:cs="Times New Roman"/>
        </w:rPr>
      </w:pPr>
    </w:p>
    <w:p w14:paraId="33F73C8D" w14:textId="7593E77E" w:rsidR="007576BF" w:rsidRDefault="007576BF" w:rsidP="00147798">
      <w:pPr>
        <w:rPr>
          <w:rFonts w:cs="Times New Roman"/>
        </w:rPr>
      </w:pPr>
    </w:p>
    <w:p w14:paraId="3D4ED698" w14:textId="77777777" w:rsidR="0063284D" w:rsidRDefault="0063284D" w:rsidP="00147798">
      <w:pPr>
        <w:rPr>
          <w:rFonts w:cs="Times New Roman"/>
        </w:rPr>
      </w:pPr>
    </w:p>
    <w:p w14:paraId="21934925" w14:textId="77777777" w:rsidR="0063284D" w:rsidRDefault="0063284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4C63C728" w14:textId="29CF65E2" w:rsidR="0063284D" w:rsidRDefault="0063284D" w:rsidP="0063284D">
      <w:pPr>
        <w:pStyle w:val="Heading1"/>
      </w:pPr>
      <w:r>
        <w:lastRenderedPageBreak/>
        <w:t>If you want to take part in the research</w:t>
      </w:r>
    </w:p>
    <w:p w14:paraId="534F20C1" w14:textId="479A876C" w:rsidR="0063284D" w:rsidRDefault="006B4556" w:rsidP="00147798">
      <w:pPr>
        <w:rPr>
          <w:rFonts w:cs="Times New Roman"/>
        </w:rPr>
      </w:pPr>
      <w:r>
        <w:rPr>
          <w:rFonts w:cs="Times New Roman"/>
          <w:noProof/>
        </w:rPr>
        <w:drawing>
          <wp:anchor distT="0" distB="0" distL="114300" distR="114300" simplePos="0" relativeHeight="251856896" behindDoc="0" locked="0" layoutInCell="1" allowOverlap="1" wp14:anchorId="37B106ED" wp14:editId="4EE639EC">
            <wp:simplePos x="0" y="0"/>
            <wp:positionH relativeFrom="margin">
              <wp:align>left</wp:align>
            </wp:positionH>
            <wp:positionV relativeFrom="paragraph">
              <wp:posOffset>318494</wp:posOffset>
            </wp:positionV>
            <wp:extent cx="1498600" cy="1600200"/>
            <wp:effectExtent l="0" t="0" r="0" b="0"/>
            <wp:wrapNone/>
            <wp:docPr id="577951501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951501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99F44" w14:textId="6DB6B719" w:rsidR="0063284D" w:rsidRDefault="0063284D" w:rsidP="00147798">
      <w:pPr>
        <w:rPr>
          <w:rFonts w:cs="Times New Roman"/>
        </w:rPr>
      </w:pPr>
    </w:p>
    <w:p w14:paraId="22EA2134" w14:textId="472DEAEE" w:rsidR="00EB70CE" w:rsidRDefault="00761681" w:rsidP="00147798">
      <w:pPr>
        <w:rPr>
          <w:rFonts w:cs="Times New Roman"/>
        </w:rPr>
      </w:pPr>
      <w:r>
        <w:rPr>
          <w:rFonts w:cs="Times New Roman"/>
        </w:rPr>
        <w:t xml:space="preserve">You can tell us that you want to take part in the research by getting in touch with us. </w:t>
      </w:r>
    </w:p>
    <w:p w14:paraId="6F195702" w14:textId="50A10340" w:rsidR="00147798" w:rsidRDefault="006B4556" w:rsidP="00BE53E8">
      <w:pPr>
        <w:rPr>
          <w:rFonts w:eastAsia="Arial"/>
        </w:rPr>
      </w:pPr>
      <w:r>
        <w:rPr>
          <w:noProof/>
        </w:rPr>
        <w:drawing>
          <wp:anchor distT="0" distB="0" distL="114300" distR="114300" simplePos="0" relativeHeight="251857920" behindDoc="0" locked="0" layoutInCell="1" allowOverlap="1" wp14:anchorId="4D118D18" wp14:editId="7148DF9C">
            <wp:simplePos x="0" y="0"/>
            <wp:positionH relativeFrom="margin">
              <wp:align>left</wp:align>
            </wp:positionH>
            <wp:positionV relativeFrom="paragraph">
              <wp:posOffset>309880</wp:posOffset>
            </wp:positionV>
            <wp:extent cx="1540510" cy="1540510"/>
            <wp:effectExtent l="0" t="0" r="0" b="0"/>
            <wp:wrapNone/>
            <wp:docPr id="730383723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383723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510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BD6073" w14:textId="139EDD6B" w:rsidR="004A0249" w:rsidRDefault="004A0249" w:rsidP="00147798">
      <w:pPr>
        <w:tabs>
          <w:tab w:val="left" w:pos="8618"/>
        </w:tabs>
        <w:rPr>
          <w:rFonts w:eastAsia="Arial" w:cs="Arial"/>
          <w:szCs w:val="32"/>
        </w:rPr>
      </w:pPr>
    </w:p>
    <w:p w14:paraId="462B24C1" w14:textId="7C9B61D0" w:rsidR="009856AD" w:rsidRDefault="00BE53E8" w:rsidP="0063284D">
      <w:r w:rsidRPr="009856AD">
        <w:t xml:space="preserve">Someone from the research team will send you a </w:t>
      </w:r>
      <w:r w:rsidRPr="006B4556">
        <w:rPr>
          <w:b/>
          <w:bCs/>
        </w:rPr>
        <w:t>Participant Interest Form</w:t>
      </w:r>
      <w:r w:rsidR="0063284D">
        <w:t>.</w:t>
      </w:r>
    </w:p>
    <w:p w14:paraId="076FB89F" w14:textId="3922F662" w:rsidR="009856AD" w:rsidRDefault="009856AD" w:rsidP="0063284D"/>
    <w:p w14:paraId="7CB25BCE" w14:textId="4F743689" w:rsidR="009856AD" w:rsidRDefault="00DE707A" w:rsidP="0063284D">
      <w:r>
        <w:rPr>
          <w:noProof/>
        </w:rPr>
        <w:drawing>
          <wp:anchor distT="0" distB="0" distL="114300" distR="114300" simplePos="0" relativeHeight="251858944" behindDoc="0" locked="0" layoutInCell="1" allowOverlap="1" wp14:anchorId="185306FD" wp14:editId="13B74B73">
            <wp:simplePos x="0" y="0"/>
            <wp:positionH relativeFrom="margin">
              <wp:posOffset>10160</wp:posOffset>
            </wp:positionH>
            <wp:positionV relativeFrom="paragraph">
              <wp:posOffset>169545</wp:posOffset>
            </wp:positionV>
            <wp:extent cx="1530460" cy="1530460"/>
            <wp:effectExtent l="0" t="0" r="6350" b="6350"/>
            <wp:wrapNone/>
            <wp:docPr id="8347072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7072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60" cy="153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48B20" w14:textId="776742D3" w:rsidR="009856AD" w:rsidRPr="009856AD" w:rsidRDefault="00E91821" w:rsidP="00E91821">
      <w:r>
        <w:t>If you have any questions y</w:t>
      </w:r>
      <w:r w:rsidR="00BE53E8" w:rsidRPr="009856AD">
        <w:t xml:space="preserve">ou can </w:t>
      </w:r>
      <w:r w:rsidR="00D33E05" w:rsidRPr="009856AD">
        <w:t xml:space="preserve">get in touch with </w:t>
      </w:r>
      <w:r w:rsidR="001D713D">
        <w:fldChar w:fldCharType="begin"/>
      </w:r>
      <w:r w:rsidR="00600FA5">
        <w:instrText xml:space="preserve"> INCLUDEPICTURE "C:\\Users\\tabbycat\\Library\\Group Containers\\UBF8T346G9.ms\\WebArchiveCopyPasteTempFiles\\com.microsoft.Word\\Lydie-2022__FillWzMzNiwzMzZd.jpeg" \* MERGEFORMAT </w:instrText>
      </w:r>
      <w:r w:rsidR="001D713D">
        <w:fldChar w:fldCharType="end"/>
      </w:r>
      <w:proofErr w:type="spellStart"/>
      <w:r w:rsidR="00BE53E8" w:rsidRPr="009856AD">
        <w:rPr>
          <w:b/>
          <w:bCs/>
        </w:rPr>
        <w:t>Lydie</w:t>
      </w:r>
      <w:proofErr w:type="spellEnd"/>
      <w:r w:rsidR="00BE53E8" w:rsidRPr="009856AD">
        <w:rPr>
          <w:b/>
          <w:bCs/>
        </w:rPr>
        <w:t xml:space="preserve"> Schmidt</w:t>
      </w:r>
      <w:r w:rsidR="00BE53E8" w:rsidRPr="009856AD">
        <w:t xml:space="preserve"> </w:t>
      </w:r>
      <w:r w:rsidR="00D33E05" w:rsidRPr="009856AD">
        <w:t>who is part of the research team</w:t>
      </w:r>
      <w:r w:rsidR="009F3161">
        <w:t xml:space="preserve"> by</w:t>
      </w:r>
      <w:r w:rsidR="00D33E05" w:rsidRPr="009856AD">
        <w:t>:</w:t>
      </w:r>
    </w:p>
    <w:p w14:paraId="3637EA1B" w14:textId="53D1FC25" w:rsidR="00D33E05" w:rsidRDefault="00DE707A" w:rsidP="009856AD">
      <w:pPr>
        <w:pStyle w:val="Listtoplevel"/>
      </w:pPr>
      <w:r>
        <w:drawing>
          <wp:anchor distT="0" distB="0" distL="114300" distR="114300" simplePos="0" relativeHeight="251859968" behindDoc="0" locked="0" layoutInCell="1" allowOverlap="1" wp14:anchorId="1678F83E" wp14:editId="79D64447">
            <wp:simplePos x="0" y="0"/>
            <wp:positionH relativeFrom="margin">
              <wp:align>left</wp:align>
            </wp:positionH>
            <wp:positionV relativeFrom="paragraph">
              <wp:posOffset>536879</wp:posOffset>
            </wp:positionV>
            <wp:extent cx="1318536" cy="1318536"/>
            <wp:effectExtent l="0" t="0" r="2540" b="2540"/>
            <wp:wrapNone/>
            <wp:docPr id="742721389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721389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536" cy="13185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3E05" w:rsidRPr="009856AD">
        <w:rPr>
          <w:b/>
          <w:bCs/>
        </w:rPr>
        <w:t>phone</w:t>
      </w:r>
      <w:r w:rsidR="00D33E05" w:rsidRPr="009856AD">
        <w:t xml:space="preserve"> on:</w:t>
      </w:r>
    </w:p>
    <w:p w14:paraId="502CE9A1" w14:textId="4C4873EC" w:rsidR="009856AD" w:rsidRPr="009856AD" w:rsidRDefault="009856AD" w:rsidP="009856AD"/>
    <w:p w14:paraId="6745472D" w14:textId="6499F46F" w:rsidR="009856AD" w:rsidRPr="009856AD" w:rsidRDefault="00BE53E8" w:rsidP="009856AD">
      <w:pPr>
        <w:ind w:firstLine="567"/>
        <w:rPr>
          <w:b/>
          <w:bCs/>
        </w:rPr>
      </w:pPr>
      <w:r w:rsidRPr="009856AD">
        <w:rPr>
          <w:b/>
          <w:bCs/>
        </w:rPr>
        <w:t>0800 878 839</w:t>
      </w:r>
    </w:p>
    <w:p w14:paraId="7185E02A" w14:textId="02004373" w:rsidR="00D33E05" w:rsidRDefault="00D33E05" w:rsidP="009856AD">
      <w:pPr>
        <w:pStyle w:val="Listtoplevel"/>
      </w:pPr>
      <w:r w:rsidRPr="009856AD">
        <w:rPr>
          <w:b/>
          <w:bCs/>
        </w:rPr>
        <w:t>email</w:t>
      </w:r>
      <w:r w:rsidRPr="009856AD">
        <w:t xml:space="preserve"> at</w:t>
      </w:r>
      <w:r w:rsidR="009856AD">
        <w:t>:</w:t>
      </w:r>
    </w:p>
    <w:p w14:paraId="5EE642B7" w14:textId="1F23F845" w:rsidR="009856AD" w:rsidRPr="009856AD" w:rsidRDefault="00DE707A" w:rsidP="009856AD">
      <w:r>
        <w:rPr>
          <w:b/>
          <w:bCs/>
          <w:noProof/>
        </w:rPr>
        <w:drawing>
          <wp:anchor distT="0" distB="0" distL="114300" distR="114300" simplePos="0" relativeHeight="251860992" behindDoc="0" locked="0" layoutInCell="1" allowOverlap="1" wp14:anchorId="35B4FDDD" wp14:editId="2C065F44">
            <wp:simplePos x="0" y="0"/>
            <wp:positionH relativeFrom="margin">
              <wp:align>left</wp:align>
            </wp:positionH>
            <wp:positionV relativeFrom="paragraph">
              <wp:posOffset>28354</wp:posOffset>
            </wp:positionV>
            <wp:extent cx="1398049" cy="1398049"/>
            <wp:effectExtent l="0" t="0" r="0" b="0"/>
            <wp:wrapNone/>
            <wp:docPr id="433741918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741918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049" cy="1398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93AD9A" w14:textId="158C18CD" w:rsidR="00C827E0" w:rsidRPr="00DE707A" w:rsidRDefault="008604BA" w:rsidP="00DE707A">
      <w:pPr>
        <w:rPr>
          <w:b/>
          <w:bCs/>
        </w:rPr>
      </w:pPr>
      <w:r w:rsidRPr="009856AD">
        <w:rPr>
          <w:b/>
          <w:bCs/>
        </w:rPr>
        <w:t>lschmidt@donaldbeasley.org.nz</w:t>
      </w:r>
    </w:p>
    <w:p w14:paraId="55FE5C64" w14:textId="45B31B83" w:rsidR="008604BA" w:rsidRDefault="00DE707A" w:rsidP="00C827E0">
      <w:r>
        <w:rPr>
          <w:b/>
          <w:bCs/>
          <w:noProof/>
        </w:rPr>
        <w:lastRenderedPageBreak/>
        <w:drawing>
          <wp:anchor distT="0" distB="0" distL="114300" distR="114300" simplePos="0" relativeHeight="251862016" behindDoc="0" locked="0" layoutInCell="1" allowOverlap="1" wp14:anchorId="1139A663" wp14:editId="0B8176C4">
            <wp:simplePos x="0" y="0"/>
            <wp:positionH relativeFrom="column">
              <wp:posOffset>-1042946</wp:posOffset>
            </wp:positionH>
            <wp:positionV relativeFrom="paragraph">
              <wp:posOffset>-427024</wp:posOffset>
            </wp:positionV>
            <wp:extent cx="3478695" cy="2458519"/>
            <wp:effectExtent l="0" t="0" r="0" b="0"/>
            <wp:wrapNone/>
            <wp:docPr id="724437633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37633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8695" cy="24585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27E0">
        <w:t xml:space="preserve">You can also get in touch with the </w:t>
      </w:r>
      <w:r w:rsidR="0085765F">
        <w:t xml:space="preserve">DBI </w:t>
      </w:r>
      <w:r w:rsidR="00C827E0">
        <w:t xml:space="preserve">research team </w:t>
      </w:r>
      <w:r w:rsidR="008604BA">
        <w:t xml:space="preserve">by </w:t>
      </w:r>
      <w:r w:rsidR="008604BA" w:rsidRPr="009856AD">
        <w:rPr>
          <w:b/>
          <w:bCs/>
        </w:rPr>
        <w:t>post</w:t>
      </w:r>
      <w:r w:rsidR="008604BA">
        <w:t xml:space="preserve"> at:</w:t>
      </w:r>
    </w:p>
    <w:p w14:paraId="6100B387" w14:textId="189BBFCC" w:rsidR="00BE53E8" w:rsidRDefault="00BE53E8" w:rsidP="008604BA"/>
    <w:p w14:paraId="330CA073" w14:textId="12EB9A83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onald Beasley Institute</w:t>
      </w:r>
    </w:p>
    <w:p w14:paraId="06742450" w14:textId="77777777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30A1BDF2" w14:textId="77777777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Suite 4, Level 2</w:t>
      </w:r>
    </w:p>
    <w:p w14:paraId="4800BF2F" w14:textId="77777777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5FB358D8" w14:textId="77777777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248 Cumberland Street</w:t>
      </w:r>
    </w:p>
    <w:p w14:paraId="7E645073" w14:textId="77777777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</w:p>
    <w:p w14:paraId="696F40E3" w14:textId="77777777" w:rsidR="00EB432D" w:rsidRDefault="00EB432D" w:rsidP="00EB432D">
      <w:pPr>
        <w:pBdr>
          <w:top w:val="nil"/>
          <w:left w:val="nil"/>
          <w:bottom w:val="nil"/>
          <w:right w:val="nil"/>
          <w:between w:val="nil"/>
        </w:pBdr>
        <w:tabs>
          <w:tab w:val="left" w:pos="8618"/>
        </w:tabs>
        <w:ind w:left="4253" w:hanging="566"/>
        <w:rPr>
          <w:rFonts w:eastAsia="Arial" w:cs="Arial"/>
          <w:b/>
          <w:color w:val="000000"/>
          <w:szCs w:val="32"/>
        </w:rPr>
      </w:pPr>
      <w:r>
        <w:rPr>
          <w:rFonts w:eastAsia="Arial" w:cs="Arial"/>
          <w:b/>
          <w:color w:val="000000"/>
          <w:szCs w:val="32"/>
        </w:rPr>
        <w:t>Dunedin 9016</w:t>
      </w:r>
    </w:p>
    <w:p w14:paraId="6C194111" w14:textId="77777777" w:rsidR="00EB432D" w:rsidRDefault="00EB432D" w:rsidP="00EB432D">
      <w:pPr>
        <w:rPr>
          <w:rFonts w:eastAsia="Arial" w:cs="Arial"/>
          <w:b/>
          <w:szCs w:val="32"/>
        </w:rPr>
      </w:pPr>
    </w:p>
    <w:p w14:paraId="1FE22C01" w14:textId="77777777" w:rsidR="00EB432D" w:rsidRPr="00EB432D" w:rsidRDefault="00EB432D" w:rsidP="00EB432D">
      <w:pPr>
        <w:rPr>
          <w:rFonts w:eastAsia="Arial"/>
          <w:b/>
          <w:bCs/>
        </w:rPr>
      </w:pPr>
      <w:r w:rsidRPr="00EB432D">
        <w:rPr>
          <w:rFonts w:eastAsia="Arial"/>
          <w:b/>
          <w:bCs/>
        </w:rPr>
        <w:t>New Zealand</w:t>
      </w:r>
      <w:r w:rsidRPr="00EB432D">
        <w:rPr>
          <w:rFonts w:eastAsia="Arial"/>
          <w:b/>
          <w:bCs/>
        </w:rPr>
        <w:br/>
      </w:r>
    </w:p>
    <w:p w14:paraId="37865EB0" w14:textId="77857ABD" w:rsidR="008604BA" w:rsidRDefault="00DE707A" w:rsidP="00EB432D">
      <w:pPr>
        <w:ind w:left="0"/>
        <w:rPr>
          <w:rFonts w:eastAsia="Arial"/>
        </w:rPr>
      </w:pPr>
      <w:r>
        <w:rPr>
          <w:rFonts w:eastAsia="Arial"/>
          <w:noProof/>
        </w:rPr>
        <w:drawing>
          <wp:anchor distT="0" distB="0" distL="114300" distR="114300" simplePos="0" relativeHeight="251863040" behindDoc="0" locked="0" layoutInCell="1" allowOverlap="1" wp14:anchorId="455D0E7F" wp14:editId="00B6067D">
            <wp:simplePos x="0" y="0"/>
            <wp:positionH relativeFrom="margin">
              <wp:align>left</wp:align>
            </wp:positionH>
            <wp:positionV relativeFrom="paragraph">
              <wp:posOffset>231664</wp:posOffset>
            </wp:positionV>
            <wp:extent cx="1540565" cy="1604000"/>
            <wp:effectExtent l="0" t="0" r="0" b="0"/>
            <wp:wrapNone/>
            <wp:docPr id="1519559134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559134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0565" cy="16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AB809" w14:textId="604CA5E7" w:rsidR="008604BA" w:rsidRDefault="008604BA" w:rsidP="00147798">
      <w:pPr>
        <w:tabs>
          <w:tab w:val="left" w:pos="8618"/>
        </w:tabs>
        <w:rPr>
          <w:rFonts w:eastAsia="Arial" w:cs="Arial"/>
          <w:szCs w:val="32"/>
        </w:rPr>
      </w:pPr>
      <w:r>
        <w:rPr>
          <w:rFonts w:eastAsia="Arial" w:cs="Arial"/>
          <w:szCs w:val="32"/>
        </w:rPr>
        <w:t xml:space="preserve">You can also find more information </w:t>
      </w:r>
      <w:r w:rsidR="00F107D4">
        <w:rPr>
          <w:rFonts w:eastAsia="Arial" w:cs="Arial"/>
          <w:szCs w:val="32"/>
        </w:rPr>
        <w:t xml:space="preserve">on </w:t>
      </w:r>
      <w:r>
        <w:rPr>
          <w:rFonts w:eastAsia="Arial" w:cs="Arial"/>
          <w:szCs w:val="32"/>
        </w:rPr>
        <w:t xml:space="preserve">our website </w:t>
      </w:r>
      <w:r w:rsidR="00F107D4">
        <w:rPr>
          <w:rFonts w:eastAsia="Arial" w:cs="Arial"/>
          <w:szCs w:val="32"/>
        </w:rPr>
        <w:t>at:</w:t>
      </w:r>
    </w:p>
    <w:p w14:paraId="5BCEF90F" w14:textId="77777777" w:rsidR="00F107D4" w:rsidRPr="009856AD" w:rsidRDefault="00F107D4" w:rsidP="00147798">
      <w:pPr>
        <w:tabs>
          <w:tab w:val="left" w:pos="8618"/>
        </w:tabs>
        <w:rPr>
          <w:rFonts w:eastAsia="Arial" w:cs="Arial"/>
          <w:b/>
          <w:bCs/>
          <w:szCs w:val="32"/>
        </w:rPr>
      </w:pPr>
    </w:p>
    <w:p w14:paraId="00B393D6" w14:textId="2585C553" w:rsidR="0085765F" w:rsidRDefault="008604BA" w:rsidP="009856AD">
      <w:pPr>
        <w:rPr>
          <w:b/>
          <w:bCs/>
        </w:rPr>
      </w:pPr>
      <w:r w:rsidRPr="009856AD">
        <w:rPr>
          <w:b/>
          <w:bCs/>
        </w:rPr>
        <w:t>www.donaldbeasley.org.nz</w:t>
      </w:r>
      <w:r w:rsidR="005F5725">
        <w:rPr>
          <w:b/>
          <w:bCs/>
        </w:rPr>
        <w:t>/</w:t>
      </w:r>
      <w:r w:rsidR="005F5725" w:rsidRPr="005F5725">
        <w:rPr>
          <w:b/>
          <w:bCs/>
        </w:rPr>
        <w:t>understanding-policing-delivery</w:t>
      </w:r>
      <w:bookmarkStart w:id="0" w:name="_GoBack"/>
      <w:bookmarkEnd w:id="0"/>
    </w:p>
    <w:p w14:paraId="43648435" w14:textId="08C0CD38" w:rsidR="004A0249" w:rsidRPr="0085765F" w:rsidRDefault="0085765F" w:rsidP="0085765F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495D6F7E" w14:textId="66AC25D5" w:rsidR="0060011B" w:rsidRPr="00E43F08" w:rsidRDefault="0085765F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noProof/>
        </w:rPr>
        <w:lastRenderedPageBreak/>
        <w:drawing>
          <wp:anchor distT="0" distB="0" distL="114300" distR="114300" simplePos="0" relativeHeight="251819008" behindDoc="0" locked="0" layoutInCell="1" hidden="0" allowOverlap="1" wp14:anchorId="75343C0F" wp14:editId="7FB4C1D0">
            <wp:simplePos x="0" y="0"/>
            <wp:positionH relativeFrom="column">
              <wp:posOffset>-208362</wp:posOffset>
            </wp:positionH>
            <wp:positionV relativeFrom="paragraph">
              <wp:posOffset>19381</wp:posOffset>
            </wp:positionV>
            <wp:extent cx="2201131" cy="571914"/>
            <wp:effectExtent l="0" t="0" r="0" b="0"/>
            <wp:wrapNone/>
            <wp:docPr id="412589871" name="Picture 412589871" descr="Logo: Donald Beasley Instit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" name="image10.jpg" descr="Logo: Donald Beasley Institu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1131" cy="5719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Times New Roman"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732C7F2F" wp14:editId="7BF57E1E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ect w14:anchorId="112CF6D5" id="Rectangle: Rounded Corners 24" o:spid="_x0000_s1026" style="position:absolute;margin-left:-27.1pt;margin-top:-21.15pt;width:490.9pt;height:727.65pt;z-index:-251609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F107D4">
        <w:rPr>
          <w:rFonts w:eastAsia="Times New Roman" w:cs="Arial"/>
          <w:szCs w:val="32"/>
          <w:lang w:eastAsia="en-NZ"/>
        </w:rPr>
        <w:t>the Donald Beasley In</w:t>
      </w:r>
      <w:r w:rsidR="009856AD">
        <w:rPr>
          <w:rFonts w:eastAsia="Times New Roman" w:cs="Arial"/>
          <w:szCs w:val="32"/>
          <w:lang w:eastAsia="en-NZ"/>
        </w:rPr>
        <w:t>stitute</w:t>
      </w:r>
    </w:p>
    <w:p w14:paraId="208B17A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3183F10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eastAsia="en-NZ"/>
        </w:rPr>
        <w:drawing>
          <wp:anchor distT="0" distB="0" distL="114300" distR="114300" simplePos="0" relativeHeight="251711488" behindDoc="1" locked="0" layoutInCell="1" allowOverlap="1" wp14:anchorId="748EA1B5" wp14:editId="0867BD29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2437FBEA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12C81534" w14:textId="77777777" w:rsidR="0060011B" w:rsidRPr="00E43F08" w:rsidRDefault="00257D60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eastAsia="en-NZ"/>
        </w:rPr>
        <w:drawing>
          <wp:anchor distT="0" distB="0" distL="114300" distR="114300" simplePos="0" relativeHeight="251704320" behindDoc="1" locked="0" layoutInCell="1" allowOverlap="1" wp14:anchorId="5D40D449" wp14:editId="7514F0F0">
            <wp:simplePos x="0" y="0"/>
            <wp:positionH relativeFrom="margin">
              <wp:posOffset>179070</wp:posOffset>
            </wp:positionH>
            <wp:positionV relativeFrom="paragraph">
              <wp:posOffset>1071880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710464" behindDoc="0" locked="0" layoutInCell="1" allowOverlap="1" wp14:anchorId="3EF9A4FE" wp14:editId="7FD779C7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āngata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 xml:space="preserve"> </w:t>
      </w:r>
      <w:proofErr w:type="spellStart"/>
      <w:r w:rsidR="0060011B"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="0060011B" w:rsidRPr="00E43F08">
        <w:rPr>
          <w:rFonts w:eastAsia="Times New Roman" w:cs="Arial"/>
          <w:szCs w:val="32"/>
          <w:lang w:eastAsia="en-NZ"/>
        </w:rPr>
        <w:t>.</w:t>
      </w:r>
    </w:p>
    <w:p w14:paraId="20E23386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0DF6809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5A6D845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5CC38EFB" w14:textId="77777777" w:rsidR="0060011B" w:rsidRPr="00E43F08" w:rsidRDefault="00257D60" w:rsidP="00257D6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08416" behindDoc="0" locked="0" layoutInCell="1" allowOverlap="1" wp14:anchorId="296FF88B" wp14:editId="13F43E83">
            <wp:simplePos x="0" y="0"/>
            <wp:positionH relativeFrom="margin">
              <wp:posOffset>-6663</wp:posOffset>
            </wp:positionH>
            <wp:positionV relativeFrom="paragraph">
              <wp:posOffset>106471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Changepeople.org</w:t>
      </w:r>
    </w:p>
    <w:p w14:paraId="55510AB3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211454DD" w14:textId="77777777" w:rsidR="0060011B" w:rsidRPr="00EC6639" w:rsidRDefault="00257D60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709440" behindDoc="0" locked="0" layoutInCell="1" allowOverlap="1" wp14:anchorId="2D51AF46" wp14:editId="1C0ED393">
            <wp:simplePos x="0" y="0"/>
            <wp:positionH relativeFrom="column">
              <wp:posOffset>209275</wp:posOffset>
            </wp:positionH>
            <wp:positionV relativeFrom="paragraph">
              <wp:posOffset>114631</wp:posOffset>
            </wp:positionV>
            <wp:extent cx="1036955" cy="109855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0861FA" w14:textId="77777777" w:rsidR="0060011B" w:rsidRPr="00E43F08" w:rsidRDefault="0060011B" w:rsidP="00257D60">
      <w:pPr>
        <w:pStyle w:val="Listbulletbackpage"/>
      </w:pPr>
      <w:r w:rsidRPr="00E43F08">
        <w:t>Photosymbols.com</w:t>
      </w:r>
    </w:p>
    <w:p w14:paraId="70A3766E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4A034628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7AA75175" w14:textId="77777777" w:rsidR="0060011B" w:rsidRPr="00AF668B" w:rsidRDefault="0060011B" w:rsidP="00257D6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7FECE90A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3EB52848" w14:textId="77777777" w:rsidR="00257D60" w:rsidRPr="00257D60" w:rsidRDefault="00257D60" w:rsidP="00257D6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1772928" behindDoc="0" locked="0" layoutInCell="1" allowOverlap="1" wp14:anchorId="5CDCD5BB" wp14:editId="0ED076BC">
            <wp:simplePos x="0" y="0"/>
            <wp:positionH relativeFrom="column">
              <wp:posOffset>328352</wp:posOffset>
            </wp:positionH>
            <wp:positionV relativeFrom="paragraph">
              <wp:posOffset>341980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>
        <w:rPr>
          <w:shd w:val="clear" w:color="auto" w:fill="FFFFFF"/>
        </w:rPr>
        <w:br/>
      </w:r>
    </w:p>
    <w:p w14:paraId="46D7318A" w14:textId="77777777" w:rsidR="0060011B" w:rsidRPr="00AF668B" w:rsidRDefault="00257D60" w:rsidP="00257D60">
      <w:pPr>
        <w:pStyle w:val="Listbulletbackpage"/>
      </w:pPr>
      <w:proofErr w:type="spellStart"/>
      <w:r>
        <w:rPr>
          <w:shd w:val="clear" w:color="auto" w:fill="FFFFFF"/>
        </w:rPr>
        <w:t>T.Wood</w:t>
      </w:r>
      <w:proofErr w:type="spellEnd"/>
      <w:r w:rsidR="0060011B" w:rsidRPr="00AF668B">
        <w:rPr>
          <w:shd w:val="clear" w:color="auto" w:fill="FFFFFF"/>
        </w:rPr>
        <w:t>.</w:t>
      </w:r>
    </w:p>
    <w:p w14:paraId="48945DBD" w14:textId="77777777" w:rsidR="00081803" w:rsidRPr="0060011B" w:rsidRDefault="00257D60" w:rsidP="0060011B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706368" behindDoc="0" locked="0" layoutInCell="1" allowOverlap="1" wp14:anchorId="687115B6" wp14:editId="32302483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82A4BD7" wp14:editId="3F6C20B9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AFDC2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82A4BD7" id="Text Box 213" o:spid="_x0000_s1042" type="#_x0000_t202" style="position:absolute;left:0;text-align:left;margin-left:19.65pt;margin-top:18.75pt;width:55.6pt;height:83.25pt;z-index:2517053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" stroked="f">
                <v:textbox style="mso-fit-shape-to-text:t">
                  <w:txbxContent>
                    <w:p w14:paraId="48AAFDC2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81803" w:rsidRPr="0060011B" w:rsidSect="001029CF">
      <w:footerReference w:type="even" r:id="rId68"/>
      <w:footerReference w:type="default" r:id="rId6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97304D"/>
        <w:left w:val="single" w:sz="24" w:space="24" w:color="97304D"/>
        <w:bottom w:val="single" w:sz="24" w:space="24" w:color="97304D"/>
        <w:right w:val="single" w:sz="24" w:space="24" w:color="97304D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DC2FA" w14:textId="77777777" w:rsidR="00B60F90" w:rsidRDefault="00B60F90">
      <w:pPr>
        <w:spacing w:line="240" w:lineRule="auto"/>
      </w:pPr>
      <w:r>
        <w:separator/>
      </w:r>
    </w:p>
  </w:endnote>
  <w:endnote w:type="continuationSeparator" w:id="0">
    <w:p w14:paraId="0E4ACD98" w14:textId="77777777" w:rsidR="00B60F90" w:rsidRDefault="00B60F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7A41A0" w14:textId="77777777" w:rsidR="0008180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347A8D" w14:textId="77777777" w:rsidR="00081803" w:rsidRDefault="00081803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E58BD1" w14:textId="77777777" w:rsidR="0008180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Pr="00AA03EC">
          <w:rPr>
            <w:rStyle w:val="PageNumber"/>
            <w:noProof/>
            <w:sz w:val="28"/>
            <w:szCs w:val="28"/>
          </w:rPr>
          <w:t>2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16318262" w14:textId="77777777" w:rsidR="00081803" w:rsidRDefault="00081803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21148" w14:textId="77777777" w:rsidR="00B60F90" w:rsidRDefault="00B60F90">
      <w:pPr>
        <w:spacing w:line="240" w:lineRule="auto"/>
      </w:pPr>
      <w:r>
        <w:separator/>
      </w:r>
    </w:p>
  </w:footnote>
  <w:footnote w:type="continuationSeparator" w:id="0">
    <w:p w14:paraId="78071BED" w14:textId="77777777" w:rsidR="00B60F90" w:rsidRDefault="00B60F9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5" w15:restartNumberingAfterBreak="0">
    <w:nsid w:val="245F773A"/>
    <w:multiLevelType w:val="multilevel"/>
    <w:tmpl w:val="74F435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3CE020F0"/>
    <w:multiLevelType w:val="multilevel"/>
    <w:tmpl w:val="4BFEE610"/>
    <w:lvl w:ilvl="0">
      <w:start w:val="1"/>
      <w:numFmt w:val="bullet"/>
      <w:lvlText w:val="●"/>
      <w:lvlJc w:val="left"/>
      <w:pPr>
        <w:ind w:left="4406" w:hanging="360"/>
      </w:pPr>
      <w:rPr>
        <w:rFonts w:ascii="Noto Sans Symbols" w:eastAsia="Noto Sans Symbols" w:hAnsi="Noto Sans Symbols" w:cs="Noto Sans Symbols"/>
        <w:sz w:val="32"/>
        <w:szCs w:val="32"/>
      </w:rPr>
    </w:lvl>
    <w:lvl w:ilvl="1">
      <w:start w:val="1"/>
      <w:numFmt w:val="bullet"/>
      <w:lvlText w:val="o"/>
      <w:lvlJc w:val="left"/>
      <w:pPr>
        <w:ind w:left="512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656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728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800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872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944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0166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2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3" w15:restartNumberingAfterBreak="0">
    <w:nsid w:val="66B33C2C"/>
    <w:multiLevelType w:val="hybridMultilevel"/>
    <w:tmpl w:val="34C0231A"/>
    <w:lvl w:ilvl="0" w:tplc="FADA15DA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1"/>
  </w:num>
  <w:num w:numId="4">
    <w:abstractNumId w:val="12"/>
  </w:num>
  <w:num w:numId="5">
    <w:abstractNumId w:val="7"/>
  </w:num>
  <w:num w:numId="6">
    <w:abstractNumId w:val="4"/>
  </w:num>
  <w:num w:numId="7">
    <w:abstractNumId w:val="3"/>
  </w:num>
  <w:num w:numId="8">
    <w:abstractNumId w:val="10"/>
  </w:num>
  <w:num w:numId="9">
    <w:abstractNumId w:val="1"/>
  </w:num>
  <w:num w:numId="10">
    <w:abstractNumId w:val="9"/>
  </w:num>
  <w:num w:numId="11">
    <w:abstractNumId w:val="0"/>
  </w:num>
  <w:num w:numId="12">
    <w:abstractNumId w:val="13"/>
  </w:num>
  <w:num w:numId="13">
    <w:abstractNumId w:val="8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hideSpellingErrors/>
  <w:hideGrammaticalErrors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AUA4TPPvCwAAAA="/>
  </w:docVars>
  <w:rsids>
    <w:rsidRoot w:val="00FC3D91"/>
    <w:rsid w:val="000013CC"/>
    <w:rsid w:val="00005D0C"/>
    <w:rsid w:val="00005DB6"/>
    <w:rsid w:val="000064D2"/>
    <w:rsid w:val="000227B4"/>
    <w:rsid w:val="0003092A"/>
    <w:rsid w:val="00035D4A"/>
    <w:rsid w:val="0004253C"/>
    <w:rsid w:val="0004386D"/>
    <w:rsid w:val="0004557B"/>
    <w:rsid w:val="00081803"/>
    <w:rsid w:val="00083DFF"/>
    <w:rsid w:val="000867FA"/>
    <w:rsid w:val="0009079F"/>
    <w:rsid w:val="00095826"/>
    <w:rsid w:val="000A3C46"/>
    <w:rsid w:val="000D606F"/>
    <w:rsid w:val="000E166E"/>
    <w:rsid w:val="000E198B"/>
    <w:rsid w:val="000E2BCF"/>
    <w:rsid w:val="001029CF"/>
    <w:rsid w:val="00120A19"/>
    <w:rsid w:val="00122416"/>
    <w:rsid w:val="00124EA8"/>
    <w:rsid w:val="001405CD"/>
    <w:rsid w:val="00147798"/>
    <w:rsid w:val="0016269F"/>
    <w:rsid w:val="001754F4"/>
    <w:rsid w:val="001A20F3"/>
    <w:rsid w:val="001B4DD5"/>
    <w:rsid w:val="001D223E"/>
    <w:rsid w:val="001D713D"/>
    <w:rsid w:val="001E3429"/>
    <w:rsid w:val="001E54EE"/>
    <w:rsid w:val="00201791"/>
    <w:rsid w:val="002074D3"/>
    <w:rsid w:val="00210B5F"/>
    <w:rsid w:val="00226F54"/>
    <w:rsid w:val="00257D60"/>
    <w:rsid w:val="00261BF8"/>
    <w:rsid w:val="00266B9F"/>
    <w:rsid w:val="0027053D"/>
    <w:rsid w:val="00277206"/>
    <w:rsid w:val="00291FBA"/>
    <w:rsid w:val="002B0832"/>
    <w:rsid w:val="002C068B"/>
    <w:rsid w:val="002E1904"/>
    <w:rsid w:val="002E67B6"/>
    <w:rsid w:val="00315307"/>
    <w:rsid w:val="00323EB3"/>
    <w:rsid w:val="00353D42"/>
    <w:rsid w:val="003551F3"/>
    <w:rsid w:val="00361E9B"/>
    <w:rsid w:val="00371C85"/>
    <w:rsid w:val="003F07F7"/>
    <w:rsid w:val="003F5628"/>
    <w:rsid w:val="00434F74"/>
    <w:rsid w:val="004535B5"/>
    <w:rsid w:val="004567B0"/>
    <w:rsid w:val="00460CC2"/>
    <w:rsid w:val="00461105"/>
    <w:rsid w:val="004767DA"/>
    <w:rsid w:val="004A0249"/>
    <w:rsid w:val="004C2941"/>
    <w:rsid w:val="004F56C0"/>
    <w:rsid w:val="005016FD"/>
    <w:rsid w:val="00503AD5"/>
    <w:rsid w:val="00522E5E"/>
    <w:rsid w:val="00533563"/>
    <w:rsid w:val="00552408"/>
    <w:rsid w:val="00570380"/>
    <w:rsid w:val="00574B6E"/>
    <w:rsid w:val="005921AD"/>
    <w:rsid w:val="00595857"/>
    <w:rsid w:val="005C738C"/>
    <w:rsid w:val="005D2ED8"/>
    <w:rsid w:val="005F5725"/>
    <w:rsid w:val="0060011B"/>
    <w:rsid w:val="00600FA5"/>
    <w:rsid w:val="0063284D"/>
    <w:rsid w:val="0064667B"/>
    <w:rsid w:val="006746F3"/>
    <w:rsid w:val="006B4556"/>
    <w:rsid w:val="006B45FC"/>
    <w:rsid w:val="006C5C26"/>
    <w:rsid w:val="006D12ED"/>
    <w:rsid w:val="006D260C"/>
    <w:rsid w:val="006E050D"/>
    <w:rsid w:val="00705CA3"/>
    <w:rsid w:val="007175EB"/>
    <w:rsid w:val="00723937"/>
    <w:rsid w:val="00736E4E"/>
    <w:rsid w:val="00750F32"/>
    <w:rsid w:val="007576BF"/>
    <w:rsid w:val="00761681"/>
    <w:rsid w:val="007829EC"/>
    <w:rsid w:val="007903C4"/>
    <w:rsid w:val="00794985"/>
    <w:rsid w:val="007B1EC7"/>
    <w:rsid w:val="007C7764"/>
    <w:rsid w:val="007E7233"/>
    <w:rsid w:val="0080113D"/>
    <w:rsid w:val="00802D2C"/>
    <w:rsid w:val="0080479A"/>
    <w:rsid w:val="0080507C"/>
    <w:rsid w:val="00840E1C"/>
    <w:rsid w:val="0084519E"/>
    <w:rsid w:val="00853398"/>
    <w:rsid w:val="008536EE"/>
    <w:rsid w:val="0085765F"/>
    <w:rsid w:val="008604BA"/>
    <w:rsid w:val="00863D53"/>
    <w:rsid w:val="00873974"/>
    <w:rsid w:val="0088362E"/>
    <w:rsid w:val="008848CB"/>
    <w:rsid w:val="00887F23"/>
    <w:rsid w:val="008D437D"/>
    <w:rsid w:val="008E48A7"/>
    <w:rsid w:val="00905B56"/>
    <w:rsid w:val="009142ED"/>
    <w:rsid w:val="009411B0"/>
    <w:rsid w:val="0094516C"/>
    <w:rsid w:val="0098180B"/>
    <w:rsid w:val="009856AD"/>
    <w:rsid w:val="009A606E"/>
    <w:rsid w:val="009B7CAA"/>
    <w:rsid w:val="009C6293"/>
    <w:rsid w:val="009D6B61"/>
    <w:rsid w:val="009F3161"/>
    <w:rsid w:val="009F64F8"/>
    <w:rsid w:val="00A0491D"/>
    <w:rsid w:val="00A12915"/>
    <w:rsid w:val="00A272CB"/>
    <w:rsid w:val="00A7585A"/>
    <w:rsid w:val="00A969F0"/>
    <w:rsid w:val="00AA1B0E"/>
    <w:rsid w:val="00AB5979"/>
    <w:rsid w:val="00AC3715"/>
    <w:rsid w:val="00AC50D7"/>
    <w:rsid w:val="00B45832"/>
    <w:rsid w:val="00B50B0B"/>
    <w:rsid w:val="00B60F90"/>
    <w:rsid w:val="00B65AC6"/>
    <w:rsid w:val="00B711B6"/>
    <w:rsid w:val="00B77AB0"/>
    <w:rsid w:val="00B81A2E"/>
    <w:rsid w:val="00BC29F5"/>
    <w:rsid w:val="00BC7E04"/>
    <w:rsid w:val="00BD34B6"/>
    <w:rsid w:val="00BE53E8"/>
    <w:rsid w:val="00BF5C55"/>
    <w:rsid w:val="00BF5DDC"/>
    <w:rsid w:val="00C047CE"/>
    <w:rsid w:val="00C200AE"/>
    <w:rsid w:val="00C50B9E"/>
    <w:rsid w:val="00C827E0"/>
    <w:rsid w:val="00D33E05"/>
    <w:rsid w:val="00D652D9"/>
    <w:rsid w:val="00D67451"/>
    <w:rsid w:val="00D852B6"/>
    <w:rsid w:val="00DC5D2A"/>
    <w:rsid w:val="00DD11A3"/>
    <w:rsid w:val="00DE707A"/>
    <w:rsid w:val="00DF2E18"/>
    <w:rsid w:val="00E12667"/>
    <w:rsid w:val="00E17BF8"/>
    <w:rsid w:val="00E25EA4"/>
    <w:rsid w:val="00E301CA"/>
    <w:rsid w:val="00E56A37"/>
    <w:rsid w:val="00E7018A"/>
    <w:rsid w:val="00E70E61"/>
    <w:rsid w:val="00E769B9"/>
    <w:rsid w:val="00E77574"/>
    <w:rsid w:val="00E91821"/>
    <w:rsid w:val="00E91DD7"/>
    <w:rsid w:val="00E94DC3"/>
    <w:rsid w:val="00EA567F"/>
    <w:rsid w:val="00EB432D"/>
    <w:rsid w:val="00EB70CE"/>
    <w:rsid w:val="00EC14D9"/>
    <w:rsid w:val="00EC36B8"/>
    <w:rsid w:val="00ED0617"/>
    <w:rsid w:val="00EE6F19"/>
    <w:rsid w:val="00EF4A04"/>
    <w:rsid w:val="00F07A64"/>
    <w:rsid w:val="00F107D4"/>
    <w:rsid w:val="00F20BCC"/>
    <w:rsid w:val="00F32DCE"/>
    <w:rsid w:val="00F42A7D"/>
    <w:rsid w:val="00F52D92"/>
    <w:rsid w:val="00F635AD"/>
    <w:rsid w:val="00F716F0"/>
    <w:rsid w:val="00F741C1"/>
    <w:rsid w:val="00F87859"/>
    <w:rsid w:val="00FC3D91"/>
    <w:rsid w:val="00FC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DD50A"/>
  <w15:chartTrackingRefBased/>
  <w15:docId w15:val="{5F6078A7-D2E1-E341-B213-F8AC1EA8C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1029CF"/>
    <w:pPr>
      <w:keepNext/>
      <w:keepLines/>
      <w:widowControl w:val="0"/>
      <w:pBdr>
        <w:top w:val="single" w:sz="18" w:space="10" w:color="97304D"/>
        <w:left w:val="single" w:sz="18" w:space="4" w:color="97304D"/>
        <w:bottom w:val="single" w:sz="18" w:space="0" w:color="97304D"/>
        <w:right w:val="single" w:sz="18" w:space="4" w:color="97304D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029CF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normaltextrun">
    <w:name w:val="normaltextrun"/>
    <w:basedOn w:val="DefaultParagraphFont"/>
    <w:rsid w:val="00E94DC3"/>
  </w:style>
  <w:style w:type="character" w:customStyle="1" w:styleId="eop">
    <w:name w:val="eop"/>
    <w:basedOn w:val="DefaultParagraphFont"/>
    <w:rsid w:val="00E94DC3"/>
  </w:style>
  <w:style w:type="character" w:customStyle="1" w:styleId="findhit">
    <w:name w:val="findhit"/>
    <w:basedOn w:val="DefaultParagraphFont"/>
    <w:rsid w:val="00E94DC3"/>
  </w:style>
  <w:style w:type="character" w:styleId="UnresolvedMention">
    <w:name w:val="Unresolved Mention"/>
    <w:basedOn w:val="DefaultParagraphFont"/>
    <w:uiPriority w:val="99"/>
    <w:semiHidden/>
    <w:unhideWhenUsed/>
    <w:rsid w:val="008604B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969F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7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7CE"/>
    <w:rPr>
      <w:rFonts w:ascii="Times New Roman" w:eastAsiaTheme="minorEastAsia" w:hAnsi="Times New Roman" w:cs="Times New Roman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0E198B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68" Type="http://schemas.openxmlformats.org/officeDocument/2006/relationships/footer" Target="footer1.xml"/><Relationship Id="rId7" Type="http://schemas.openxmlformats.org/officeDocument/2006/relationships/image" Target="media/image1.jp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jpeg"/><Relationship Id="rId11" Type="http://schemas.openxmlformats.org/officeDocument/2006/relationships/image" Target="media/image5.png"/><Relationship Id="rId24" Type="http://schemas.openxmlformats.org/officeDocument/2006/relationships/image" Target="media/image16.jpeg"/><Relationship Id="rId32" Type="http://schemas.openxmlformats.org/officeDocument/2006/relationships/image" Target="media/image24.pn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image" Target="media/image37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jpeg"/><Relationship Id="rId5" Type="http://schemas.openxmlformats.org/officeDocument/2006/relationships/footnotes" Target="footnotes.xml"/><Relationship Id="rId61" Type="http://schemas.openxmlformats.org/officeDocument/2006/relationships/image" Target="media/image49.jpg"/><Relationship Id="rId19" Type="http://schemas.openxmlformats.org/officeDocument/2006/relationships/image" Target="media/image11.jpeg"/><Relationship Id="rId14" Type="http://schemas.openxmlformats.org/officeDocument/2006/relationships/image" Target="media/image6.jp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png"/><Relationship Id="rId35" Type="http://schemas.openxmlformats.org/officeDocument/2006/relationships/image" Target="media/image27.jpeg"/><Relationship Id="rId43" Type="http://schemas.openxmlformats.org/officeDocument/2006/relationships/image" Target="media/image35.png"/><Relationship Id="rId56" Type="http://schemas.openxmlformats.org/officeDocument/2006/relationships/image" Target="media/image44.jpeg"/><Relationship Id="rId64" Type="http://schemas.openxmlformats.org/officeDocument/2006/relationships/image" Target="media/image52.png"/><Relationship Id="rId69" Type="http://schemas.openxmlformats.org/officeDocument/2006/relationships/footer" Target="footer2.xml"/><Relationship Id="rId8" Type="http://schemas.openxmlformats.org/officeDocument/2006/relationships/image" Target="media/image2.jpeg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12.png"/><Relationship Id="rId41" Type="http://schemas.openxmlformats.org/officeDocument/2006/relationships/image" Target="media/image33.jpeg"/><Relationship Id="rId54" Type="http://schemas.openxmlformats.org/officeDocument/2006/relationships/image" Target="media/image42.png"/><Relationship Id="rId62" Type="http://schemas.openxmlformats.org/officeDocument/2006/relationships/image" Target="media/image50.jpe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49" Type="http://schemas.openxmlformats.org/officeDocument/2006/relationships/image" Target="media/image40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23.png"/><Relationship Id="rId44" Type="http://schemas.openxmlformats.org/officeDocument/2006/relationships/image" Target="media/image36.jpg"/><Relationship Id="rId52" Type="http://schemas.openxmlformats.org/officeDocument/2006/relationships/image" Target="media/image40.jpeg"/><Relationship Id="rId60" Type="http://schemas.openxmlformats.org/officeDocument/2006/relationships/image" Target="media/image48.jpeg"/><Relationship Id="rId65" Type="http://schemas.openxmlformats.org/officeDocument/2006/relationships/image" Target="media/image5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9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688</Words>
  <Characters>392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this template</vt:lpstr>
      <vt:lpstr>Headings and page numbers</vt:lpstr>
      <vt:lpstr>    This is a sub-heading</vt:lpstr>
      <vt:lpstr>Normal content and images</vt:lpstr>
      <vt:lpstr>Bullet points </vt:lpstr>
      <vt:lpstr>Hard words </vt:lpstr>
      <vt:lpstr>Contents page</vt:lpstr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Wood</dc:creator>
  <cp:keywords/>
  <dc:description/>
  <cp:lastModifiedBy>Microsoft Office User</cp:lastModifiedBy>
  <cp:revision>3</cp:revision>
  <dcterms:created xsi:type="dcterms:W3CDTF">2023-09-01T00:03:00Z</dcterms:created>
  <dcterms:modified xsi:type="dcterms:W3CDTF">2023-09-04T22:28:00Z</dcterms:modified>
</cp:coreProperties>
</file>